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BDBE5" w14:textId="77777777" w:rsidR="00827BAB" w:rsidRPr="00132343" w:rsidRDefault="00827BAB" w:rsidP="00132343">
      <w:pPr>
        <w:pStyle w:val="Heading1"/>
        <w:jc w:val="center"/>
        <w:rPr>
          <w:noProof/>
        </w:rPr>
      </w:pPr>
      <w:r w:rsidRPr="00827BAB">
        <w:rPr>
          <w:noProof/>
        </w:rPr>
        <w:t xml:space="preserve">Exercise: </w:t>
      </w:r>
      <w:r w:rsidR="00EE51AE">
        <w:rPr>
          <w:noProof/>
        </w:rPr>
        <w:t>Modular Applications</w:t>
      </w:r>
      <w:r w:rsidRPr="00827BAB">
        <w:rPr>
          <w:noProof/>
        </w:rPr>
        <w:t xml:space="preserve"> </w:t>
      </w:r>
    </w:p>
    <w:p w14:paraId="154369B9" w14:textId="77777777" w:rsidR="00B941E3" w:rsidRPr="005943BF" w:rsidRDefault="00B941E3" w:rsidP="00B941E3">
      <w:pPr>
        <w:jc w:val="center"/>
        <w:rPr>
          <w:sz w:val="22"/>
        </w:rPr>
      </w:pPr>
      <w:bookmarkStart w:id="0" w:name="_Hlk65055461"/>
      <w:bookmarkStart w:id="1" w:name="_Hlk65060598"/>
      <w:r w:rsidRPr="005943BF">
        <w:rPr>
          <w:sz w:val="22"/>
        </w:rPr>
        <w:t xml:space="preserve">The following tasks do not have tests in the Judge </w:t>
      </w:r>
      <w:r w:rsidRPr="005943BF">
        <w:rPr>
          <w:noProof/>
          <w:sz w:val="22"/>
        </w:rPr>
        <w:t>system.</w:t>
      </w:r>
      <w:r w:rsidRPr="005943BF">
        <w:rPr>
          <w:sz w:val="22"/>
        </w:rPr>
        <w:t xml:space="preserve"> They are for practice.</w:t>
      </w:r>
    </w:p>
    <w:p w14:paraId="0DFC8915" w14:textId="77777777" w:rsidR="00A87DE8" w:rsidRPr="009518E7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C23A081" w14:textId="77777777" w:rsidR="00A87DE8" w:rsidRPr="000D4D99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8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</w:p>
    <w:bookmarkEnd w:id="1"/>
    <w:p w14:paraId="35F3E42D" w14:textId="77777777" w:rsidR="00827BAB" w:rsidRPr="00132343" w:rsidRDefault="00827BAB" w:rsidP="00132343">
      <w:pPr>
        <w:pStyle w:val="Heading2"/>
      </w:pPr>
      <w:r w:rsidRPr="00827BAB">
        <w:t>Team Manager</w:t>
      </w:r>
    </w:p>
    <w:p w14:paraId="688556C1" w14:textId="77777777" w:rsidR="00827BAB" w:rsidRPr="008D17D5" w:rsidRDefault="00827BAB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Create a JS application for managing teams. </w:t>
      </w:r>
    </w:p>
    <w:p w14:paraId="5E5E2418" w14:textId="3BE8677A" w:rsidR="00092844" w:rsidRPr="00132343" w:rsidRDefault="00132343" w:rsidP="00092844">
      <w:pPr>
        <w:pStyle w:val="Heading3"/>
        <w:rPr>
          <w:noProof/>
        </w:rPr>
      </w:pPr>
      <w:r>
        <w:rPr>
          <w:noProof/>
        </w:rPr>
        <w:t>L</w:t>
      </w:r>
      <w:r w:rsidR="00625271">
        <w:rPr>
          <w:noProof/>
        </w:rPr>
        <w:t>i</w:t>
      </w:r>
      <w:r>
        <w:rPr>
          <w:noProof/>
        </w:rPr>
        <w:t>braries</w:t>
      </w:r>
    </w:p>
    <w:p w14:paraId="5C9BA1D5" w14:textId="38A9164A" w:rsidR="00092844" w:rsidRPr="008D17D5" w:rsidRDefault="00132343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Use the </w:t>
      </w:r>
      <w:r w:rsidRPr="008D17D5">
        <w:rPr>
          <w:b/>
          <w:bCs/>
          <w:noProof/>
          <w:sz w:val="22"/>
        </w:rPr>
        <w:t>page</w:t>
      </w:r>
      <w:r w:rsidRPr="008D17D5">
        <w:rPr>
          <w:noProof/>
          <w:sz w:val="22"/>
        </w:rPr>
        <w:t xml:space="preserve"> and </w:t>
      </w:r>
      <w:r w:rsidRPr="008D17D5">
        <w:rPr>
          <w:b/>
          <w:bCs/>
          <w:noProof/>
          <w:sz w:val="22"/>
        </w:rPr>
        <w:t>lit-html</w:t>
      </w:r>
      <w:r w:rsidRPr="008D17D5">
        <w:rPr>
          <w:noProof/>
          <w:sz w:val="22"/>
        </w:rPr>
        <w:t xml:space="preserve"> libraries for routing and templating. Use </w:t>
      </w:r>
      <w:r w:rsidRPr="008D17D5">
        <w:rPr>
          <w:rStyle w:val="CodeChar"/>
          <w:sz w:val="22"/>
        </w:rPr>
        <w:t>npm install</w:t>
      </w:r>
      <w:r w:rsidRPr="008D17D5">
        <w:rPr>
          <w:sz w:val="22"/>
        </w:rPr>
        <w:t xml:space="preserve"> to install them, as they are included in </w:t>
      </w:r>
      <w:proofErr w:type="spellStart"/>
      <w:r w:rsidRPr="008D17D5">
        <w:rPr>
          <w:b/>
          <w:bCs/>
          <w:sz w:val="22"/>
        </w:rPr>
        <w:t>package.json</w:t>
      </w:r>
      <w:proofErr w:type="spellEnd"/>
      <w:r w:rsidRPr="008D17D5">
        <w:rPr>
          <w:sz w:val="22"/>
        </w:rPr>
        <w:t>.</w:t>
      </w:r>
    </w:p>
    <w:p w14:paraId="599C3E8C" w14:textId="77777777" w:rsidR="00A10646" w:rsidRDefault="00132343" w:rsidP="00A10646">
      <w:pPr>
        <w:pStyle w:val="Heading3"/>
        <w:rPr>
          <w:noProof/>
        </w:rPr>
      </w:pPr>
      <w:r>
        <w:rPr>
          <w:noProof/>
        </w:rPr>
        <w:t>Data</w:t>
      </w:r>
    </w:p>
    <w:p w14:paraId="2B3853C2" w14:textId="77777777" w:rsidR="00F9383E" w:rsidRPr="008D17D5" w:rsidRDefault="00F9383E" w:rsidP="00625271">
      <w:pPr>
        <w:rPr>
          <w:noProof/>
          <w:sz w:val="22"/>
        </w:rPr>
      </w:pPr>
      <w:r w:rsidRPr="008D17D5">
        <w:rPr>
          <w:noProof/>
          <w:sz w:val="22"/>
        </w:rPr>
        <w:t xml:space="preserve">Use the provided local REST service to store </w:t>
      </w:r>
      <w:r w:rsidRPr="008D17D5">
        <w:rPr>
          <w:b/>
          <w:bCs/>
          <w:noProof/>
          <w:sz w:val="22"/>
        </w:rPr>
        <w:t>data</w:t>
      </w:r>
      <w:r w:rsidRPr="008D17D5">
        <w:rPr>
          <w:noProof/>
          <w:sz w:val="22"/>
        </w:rPr>
        <w:t xml:space="preserve"> and </w:t>
      </w:r>
      <w:r w:rsidRPr="008D17D5">
        <w:rPr>
          <w:b/>
          <w:bCs/>
          <w:noProof/>
          <w:sz w:val="22"/>
        </w:rPr>
        <w:t>users</w:t>
      </w:r>
      <w:r w:rsidRPr="008D17D5">
        <w:rPr>
          <w:noProof/>
          <w:sz w:val="22"/>
        </w:rPr>
        <w:t xml:space="preserve">. Note that there are some </w:t>
      </w:r>
      <w:r w:rsidRPr="008D17D5">
        <w:rPr>
          <w:b/>
          <w:bCs/>
          <w:noProof/>
          <w:sz w:val="22"/>
        </w:rPr>
        <w:t>special access rules</w:t>
      </w:r>
      <w:r w:rsidRPr="008D17D5">
        <w:rPr>
          <w:noProof/>
          <w:sz w:val="22"/>
        </w:rPr>
        <w:t xml:space="preserve"> for this task – anyone can create a record in the requests collection, but only the </w:t>
      </w:r>
      <w:r w:rsidRPr="008D17D5">
        <w:rPr>
          <w:b/>
          <w:bCs/>
          <w:noProof/>
          <w:sz w:val="22"/>
        </w:rPr>
        <w:t>team admin</w:t>
      </w:r>
      <w:r w:rsidRPr="008D17D5">
        <w:rPr>
          <w:noProof/>
          <w:sz w:val="22"/>
        </w:rPr>
        <w:t xml:space="preserve"> (team owner) can </w:t>
      </w:r>
      <w:r w:rsidRPr="008D17D5">
        <w:rPr>
          <w:b/>
          <w:bCs/>
          <w:noProof/>
          <w:sz w:val="22"/>
        </w:rPr>
        <w:t>approve requests</w:t>
      </w:r>
      <w:r w:rsidRPr="008D17D5">
        <w:rPr>
          <w:noProof/>
          <w:sz w:val="22"/>
        </w:rPr>
        <w:t xml:space="preserve"> for membership. This check is provided </w:t>
      </w:r>
      <w:r w:rsidRPr="008D17D5">
        <w:rPr>
          <w:b/>
          <w:bCs/>
          <w:noProof/>
          <w:sz w:val="22"/>
        </w:rPr>
        <w:t>automatically by the server</w:t>
      </w:r>
      <w:r w:rsidRPr="008D17D5">
        <w:rPr>
          <w:noProof/>
          <w:sz w:val="22"/>
        </w:rPr>
        <w:t xml:space="preserve">, but you must implement </w:t>
      </w:r>
      <w:r w:rsidRPr="008D17D5">
        <w:rPr>
          <w:b/>
          <w:bCs/>
          <w:noProof/>
          <w:sz w:val="22"/>
        </w:rPr>
        <w:t>front-end checks</w:t>
      </w:r>
      <w:r w:rsidRPr="008D17D5">
        <w:rPr>
          <w:noProof/>
          <w:sz w:val="22"/>
        </w:rPr>
        <w:t xml:space="preserve">, in order to </w:t>
      </w:r>
      <w:r w:rsidRPr="008D17D5">
        <w:rPr>
          <w:b/>
          <w:bCs/>
          <w:noProof/>
          <w:sz w:val="22"/>
        </w:rPr>
        <w:t>display</w:t>
      </w:r>
      <w:r w:rsidRPr="008D17D5">
        <w:rPr>
          <w:noProof/>
          <w:sz w:val="22"/>
        </w:rPr>
        <w:t xml:space="preserve"> the correct </w:t>
      </w:r>
      <w:r w:rsidRPr="008D17D5">
        <w:rPr>
          <w:b/>
          <w:bCs/>
          <w:noProof/>
          <w:sz w:val="22"/>
        </w:rPr>
        <w:t>controls</w:t>
      </w:r>
      <w:r w:rsidRPr="008D17D5">
        <w:rPr>
          <w:noProof/>
          <w:sz w:val="22"/>
        </w:rPr>
        <w:t>.</w:t>
      </w:r>
    </w:p>
    <w:p w14:paraId="5A18565A" w14:textId="48AB9880" w:rsidR="00132343" w:rsidRPr="008D17D5" w:rsidRDefault="00F9383E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Users </w:t>
      </w:r>
      <w:r w:rsidR="005B4386" w:rsidRPr="008D17D5">
        <w:rPr>
          <w:noProof/>
          <w:sz w:val="22"/>
        </w:rPr>
        <w:t xml:space="preserve">are stored </w:t>
      </w:r>
      <w:r w:rsidRPr="008D17D5">
        <w:rPr>
          <w:noProof/>
          <w:sz w:val="22"/>
        </w:rPr>
        <w:t xml:space="preserve">similarly to </w:t>
      </w:r>
      <w:r w:rsidR="005B4386" w:rsidRPr="008D17D5">
        <w:rPr>
          <w:noProof/>
          <w:sz w:val="22"/>
        </w:rPr>
        <w:t>previous tasks in this course</w:t>
      </w:r>
      <w:r w:rsidRPr="008D17D5">
        <w:rPr>
          <w:noProof/>
          <w:sz w:val="22"/>
        </w:rPr>
        <w:t xml:space="preserve">, in the </w:t>
      </w:r>
      <w:r w:rsidRPr="008D17D5">
        <w:rPr>
          <w:rStyle w:val="CodeChar"/>
          <w:sz w:val="22"/>
        </w:rPr>
        <w:t>/users</w:t>
      </w:r>
      <w:r w:rsidRPr="008D17D5">
        <w:rPr>
          <w:noProof/>
          <w:sz w:val="22"/>
        </w:rPr>
        <w:t xml:space="preserve"> service</w:t>
      </w:r>
      <w:r w:rsidR="005B4386" w:rsidRPr="008D17D5">
        <w:rPr>
          <w:noProof/>
          <w:sz w:val="22"/>
        </w:rPr>
        <w:t xml:space="preserve">. In this </w:t>
      </w:r>
      <w:r w:rsidRPr="008D17D5">
        <w:rPr>
          <w:noProof/>
          <w:sz w:val="22"/>
        </w:rPr>
        <w:t>app</w:t>
      </w:r>
      <w:r w:rsidR="00FA61F0" w:rsidRPr="008D17D5">
        <w:rPr>
          <w:noProof/>
          <w:sz w:val="22"/>
        </w:rPr>
        <w:t>,</w:t>
      </w:r>
      <w:r w:rsidR="005B4386" w:rsidRPr="008D17D5">
        <w:rPr>
          <w:noProof/>
          <w:sz w:val="22"/>
        </w:rPr>
        <w:t xml:space="preserve"> registration </w:t>
      </w:r>
      <w:r w:rsidRPr="008D17D5">
        <w:rPr>
          <w:noProof/>
          <w:sz w:val="22"/>
        </w:rPr>
        <w:t>requires</w:t>
      </w:r>
      <w:r w:rsidR="005B4386" w:rsidRPr="008D17D5">
        <w:rPr>
          <w:noProof/>
          <w:sz w:val="22"/>
        </w:rPr>
        <w:t xml:space="preserve"> </w:t>
      </w:r>
      <w:r w:rsidRPr="008D17D5">
        <w:rPr>
          <w:noProof/>
          <w:sz w:val="22"/>
        </w:rPr>
        <w:t xml:space="preserve">an extra field </w:t>
      </w:r>
      <w:r w:rsidR="005B4386" w:rsidRPr="008D17D5">
        <w:rPr>
          <w:b/>
          <w:bCs/>
          <w:noProof/>
          <w:sz w:val="22"/>
        </w:rPr>
        <w:t>username</w:t>
      </w:r>
      <w:r w:rsidR="005B4386" w:rsidRPr="008D17D5">
        <w:rPr>
          <w:noProof/>
          <w:sz w:val="22"/>
        </w:rPr>
        <w:t xml:space="preserve"> </w:t>
      </w:r>
      <w:r w:rsidRPr="008D17D5">
        <w:rPr>
          <w:noProof/>
          <w:sz w:val="22"/>
        </w:rPr>
        <w:t xml:space="preserve">, added along with the usual </w:t>
      </w:r>
      <w:r w:rsidR="005B4386" w:rsidRPr="008D17D5">
        <w:rPr>
          <w:b/>
          <w:bCs/>
          <w:noProof/>
          <w:sz w:val="22"/>
        </w:rPr>
        <w:t>email</w:t>
      </w:r>
      <w:r w:rsidR="00C4296F" w:rsidRPr="008D17D5">
        <w:rPr>
          <w:noProof/>
          <w:sz w:val="22"/>
        </w:rPr>
        <w:t xml:space="preserve"> and</w:t>
      </w:r>
      <w:r w:rsidR="005B4386" w:rsidRPr="008D17D5">
        <w:rPr>
          <w:noProof/>
          <w:sz w:val="22"/>
        </w:rPr>
        <w:t xml:space="preserve"> </w:t>
      </w:r>
      <w:r w:rsidR="005B4386" w:rsidRPr="008D17D5">
        <w:rPr>
          <w:b/>
          <w:bCs/>
          <w:noProof/>
          <w:sz w:val="22"/>
        </w:rPr>
        <w:t>password</w:t>
      </w:r>
      <w:r w:rsidR="00C4296F" w:rsidRPr="008D17D5">
        <w:rPr>
          <w:noProof/>
          <w:sz w:val="22"/>
        </w:rPr>
        <w:t>.</w:t>
      </w:r>
    </w:p>
    <w:p w14:paraId="5F099AD9" w14:textId="38B3CAC1" w:rsidR="007A0B5A" w:rsidRPr="008D17D5" w:rsidRDefault="007A0B5A" w:rsidP="007A0B5A">
      <w:pPr>
        <w:pStyle w:val="Code"/>
        <w:rPr>
          <w:rFonts w:asciiTheme="minorHAnsi" w:hAnsiTheme="minorHAnsi"/>
          <w:b w:val="0"/>
          <w:noProof w:val="0"/>
          <w:sz w:val="22"/>
        </w:rPr>
      </w:pPr>
      <w:r w:rsidRPr="008D17D5">
        <w:rPr>
          <w:rFonts w:asciiTheme="minorHAnsi" w:hAnsiTheme="minorHAnsi"/>
          <w:b w:val="0"/>
          <w:noProof w:val="0"/>
          <w:sz w:val="22"/>
        </w:rPr>
        <w:t xml:space="preserve">Each user can be </w:t>
      </w:r>
      <w:r w:rsidR="00E508CD" w:rsidRPr="008D17D5">
        <w:rPr>
          <w:rFonts w:asciiTheme="minorHAnsi" w:hAnsiTheme="minorHAnsi"/>
          <w:bCs/>
          <w:noProof w:val="0"/>
          <w:sz w:val="22"/>
        </w:rPr>
        <w:t>owne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and </w:t>
      </w:r>
      <w:r w:rsidRPr="008D17D5">
        <w:rPr>
          <w:rFonts w:asciiTheme="minorHAnsi" w:hAnsiTheme="minorHAnsi"/>
          <w:bCs/>
          <w:noProof w:val="0"/>
          <w:sz w:val="22"/>
        </w:rPr>
        <w:t>membe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of multiple teams.</w:t>
      </w:r>
    </w:p>
    <w:p w14:paraId="0E865A91" w14:textId="5B8B12AA" w:rsidR="007A0B5A" w:rsidRPr="008D17D5" w:rsidRDefault="007A0B5A" w:rsidP="007A0B5A">
      <w:pPr>
        <w:pStyle w:val="Code"/>
        <w:rPr>
          <w:rFonts w:asciiTheme="minorHAnsi" w:hAnsiTheme="minorHAnsi"/>
          <w:b w:val="0"/>
          <w:noProof w:val="0"/>
          <w:sz w:val="22"/>
        </w:rPr>
      </w:pPr>
      <w:r w:rsidRPr="008D17D5">
        <w:rPr>
          <w:rFonts w:asciiTheme="minorHAnsi" w:hAnsiTheme="minorHAnsi"/>
          <w:b w:val="0"/>
          <w:noProof w:val="0"/>
          <w:sz w:val="22"/>
        </w:rPr>
        <w:t xml:space="preserve">For the catalogue you 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can </w:t>
      </w:r>
      <w:r w:rsidR="00E508CD" w:rsidRPr="008D17D5">
        <w:rPr>
          <w:rFonts w:asciiTheme="minorHAnsi" w:hAnsiTheme="minorHAnsi"/>
          <w:bCs/>
          <w:noProof w:val="0"/>
          <w:sz w:val="22"/>
        </w:rPr>
        <w:t>optionally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 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implement </w:t>
      </w:r>
      <w:r w:rsidRPr="008D17D5">
        <w:rPr>
          <w:rFonts w:asciiTheme="minorHAnsi" w:hAnsiTheme="minorHAnsi"/>
          <w:bCs/>
          <w:noProof w:val="0"/>
          <w:sz w:val="22"/>
        </w:rPr>
        <w:t>pagination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, 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>o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</w:t>
      </w:r>
      <w:r w:rsidR="00FA61F0" w:rsidRPr="008D17D5">
        <w:rPr>
          <w:rFonts w:asciiTheme="minorHAnsi" w:hAnsiTheme="minorHAnsi"/>
          <w:b w:val="0"/>
          <w:noProof w:val="0"/>
          <w:sz w:val="22"/>
        </w:rPr>
        <w:t xml:space="preserve">allow 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the user </w:t>
      </w:r>
      <w:r w:rsidR="00FA61F0" w:rsidRPr="008D17D5">
        <w:rPr>
          <w:rFonts w:asciiTheme="minorHAnsi" w:hAnsiTheme="minorHAnsi"/>
          <w:b w:val="0"/>
          <w:noProof w:val="0"/>
          <w:sz w:val="22"/>
        </w:rPr>
        <w:t>to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scroll down infinitely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 while new data is being loaded (</w:t>
      </w:r>
      <w:r w:rsidR="00E508CD" w:rsidRPr="008D17D5">
        <w:rPr>
          <w:rFonts w:asciiTheme="minorHAnsi" w:hAnsiTheme="minorHAnsi"/>
          <w:bCs/>
          <w:noProof w:val="0"/>
          <w:sz w:val="22"/>
        </w:rPr>
        <w:t>infinite scroller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>)</w:t>
      </w:r>
      <w:r w:rsidRPr="008D17D5">
        <w:rPr>
          <w:rFonts w:asciiTheme="minorHAnsi" w:hAnsiTheme="minorHAnsi"/>
          <w:b w:val="0"/>
          <w:noProof w:val="0"/>
          <w:sz w:val="22"/>
        </w:rPr>
        <w:t>.</w:t>
      </w:r>
    </w:p>
    <w:p w14:paraId="534D1716" w14:textId="77777777" w:rsidR="00092844" w:rsidRDefault="00092844" w:rsidP="00092844">
      <w:pPr>
        <w:pStyle w:val="Heading3"/>
        <w:rPr>
          <w:lang w:val="bg-BG"/>
        </w:rPr>
      </w:pPr>
      <w:r>
        <w:t>HTML</w:t>
      </w:r>
      <w:r w:rsidR="007A0B5A">
        <w:t xml:space="preserve"> &amp; CSS</w:t>
      </w:r>
    </w:p>
    <w:p w14:paraId="4F7B797D" w14:textId="46E34FF1" w:rsidR="007A0B5A" w:rsidRPr="008D17D5" w:rsidRDefault="007A0B5A" w:rsidP="0009284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s usual you are provided with HTML and CSS. You </w:t>
      </w:r>
      <w:r w:rsidR="00625271" w:rsidRPr="008D17D5">
        <w:rPr>
          <w:rFonts w:cstheme="minorHAnsi"/>
          <w:noProof/>
          <w:sz w:val="22"/>
        </w:rPr>
        <w:t>may</w:t>
      </w:r>
      <w:r w:rsidRPr="008D17D5">
        <w:rPr>
          <w:rFonts w:cstheme="minorHAnsi"/>
          <w:noProof/>
          <w:sz w:val="22"/>
        </w:rPr>
        <w:t xml:space="preserve"> change the HTML by adding attributes, adding URL's where needed and so on</w:t>
      </w:r>
      <w:r w:rsidR="00625271" w:rsidRPr="008D17D5">
        <w:rPr>
          <w:rFonts w:cstheme="minorHAnsi"/>
          <w:noProof/>
          <w:sz w:val="22"/>
        </w:rPr>
        <w:t xml:space="preserve"> as you see fit</w:t>
      </w:r>
      <w:r w:rsidRPr="008D17D5">
        <w:rPr>
          <w:rFonts w:cstheme="minorHAnsi"/>
          <w:noProof/>
          <w:sz w:val="22"/>
        </w:rPr>
        <w:t>.</w:t>
      </w:r>
    </w:p>
    <w:p w14:paraId="4EF089B9" w14:textId="70CA1918" w:rsidR="00640502" w:rsidRDefault="008E33A9" w:rsidP="008A090C">
      <w:pPr>
        <w:pStyle w:val="Heading3"/>
        <w:rPr>
          <w:lang w:val="bg-BG"/>
        </w:rPr>
      </w:pPr>
      <w:r>
        <w:t>Application Requirements</w:t>
      </w:r>
    </w:p>
    <w:p w14:paraId="7CE06BD3" w14:textId="77777777" w:rsidR="008A090C" w:rsidRDefault="008A090C" w:rsidP="008A090C">
      <w:pPr>
        <w:pStyle w:val="Heading4"/>
      </w:pPr>
      <w:r>
        <w:t>Navbar</w:t>
      </w:r>
    </w:p>
    <w:p w14:paraId="489573E4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application has a navigation bar, with </w:t>
      </w:r>
      <w:r w:rsidRPr="008D17D5">
        <w:rPr>
          <w:rFonts w:cstheme="minorHAnsi"/>
          <w:b/>
          <w:noProof/>
          <w:sz w:val="22"/>
        </w:rPr>
        <w:t>links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to other pages</w:t>
      </w:r>
      <w:r w:rsidRPr="008D17D5">
        <w:rPr>
          <w:rFonts w:cstheme="minorHAnsi"/>
          <w:noProof/>
          <w:sz w:val="22"/>
        </w:rPr>
        <w:t xml:space="preserve">. You need to </w:t>
      </w:r>
      <w:r w:rsidRPr="008D17D5">
        <w:rPr>
          <w:rFonts w:cstheme="minorHAnsi"/>
          <w:b/>
          <w:noProof/>
          <w:sz w:val="22"/>
        </w:rPr>
        <w:t>implement</w:t>
      </w:r>
      <w:r w:rsidRPr="008D17D5">
        <w:rPr>
          <w:rFonts w:cstheme="minorHAnsi"/>
          <w:noProof/>
          <w:sz w:val="22"/>
        </w:rPr>
        <w:t xml:space="preserve"> the </w:t>
      </w:r>
      <w:r w:rsidRPr="008D17D5">
        <w:rPr>
          <w:rFonts w:cstheme="minorHAnsi"/>
          <w:b/>
          <w:noProof/>
          <w:sz w:val="22"/>
        </w:rPr>
        <w:t>visibility</w:t>
      </w:r>
      <w:r w:rsidRPr="008D17D5">
        <w:rPr>
          <w:rFonts w:cstheme="minorHAnsi"/>
          <w:noProof/>
          <w:sz w:val="22"/>
        </w:rPr>
        <w:t xml:space="preserve"> of the </w:t>
      </w:r>
      <w:r w:rsidRPr="008D17D5">
        <w:rPr>
          <w:rFonts w:cstheme="minorHAnsi"/>
          <w:b/>
          <w:noProof/>
          <w:sz w:val="22"/>
        </w:rPr>
        <w:t>buttons</w:t>
      </w:r>
      <w:r w:rsidRPr="008D17D5">
        <w:rPr>
          <w:rFonts w:cstheme="minorHAnsi"/>
          <w:noProof/>
          <w:sz w:val="22"/>
        </w:rPr>
        <w:t xml:space="preserve"> in the header, depending on whether there is a </w:t>
      </w:r>
      <w:r w:rsidRPr="008D17D5">
        <w:rPr>
          <w:rFonts w:cstheme="minorHAnsi"/>
          <w:b/>
          <w:noProof/>
          <w:sz w:val="22"/>
        </w:rPr>
        <w:t>logged-in user</w:t>
      </w:r>
      <w:r w:rsidRPr="008D17D5">
        <w:rPr>
          <w:rFonts w:cstheme="minorHAnsi"/>
          <w:noProof/>
          <w:sz w:val="22"/>
        </w:rPr>
        <w:t xml:space="preserve"> or a </w:t>
      </w:r>
      <w:r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noProof/>
          <w:sz w:val="22"/>
        </w:rPr>
        <w:t xml:space="preserve">. This is how the header should look like for a </w:t>
      </w:r>
      <w:r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noProof/>
          <w:sz w:val="22"/>
        </w:rPr>
        <w:t xml:space="preserve"> user:</w:t>
      </w:r>
    </w:p>
    <w:p w14:paraId="288BBD95" w14:textId="77777777" w:rsidR="00E335AB" w:rsidRDefault="00E335AB" w:rsidP="00E335AB">
      <w:r>
        <w:rPr>
          <w:noProof/>
          <w:lang w:val="bg-BG" w:eastAsia="bg-BG"/>
        </w:rPr>
        <w:drawing>
          <wp:inline distT="0" distB="0" distL="0" distR="0" wp14:anchorId="3222CCC1" wp14:editId="581B4FCE">
            <wp:extent cx="6626225" cy="299720"/>
            <wp:effectExtent l="19050" t="19050" r="3175" b="5080"/>
            <wp:docPr id="4" name="Картина 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4C91C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When there is a </w:t>
      </w:r>
      <w:r w:rsidRPr="008D17D5">
        <w:rPr>
          <w:rFonts w:cstheme="minorHAnsi"/>
          <w:b/>
          <w:noProof/>
          <w:sz w:val="22"/>
        </w:rPr>
        <w:t>logged-in</w:t>
      </w:r>
      <w:r w:rsidRPr="008D17D5">
        <w:rPr>
          <w:rFonts w:cstheme="minorHAnsi"/>
          <w:noProof/>
          <w:sz w:val="22"/>
        </w:rPr>
        <w:t xml:space="preserve"> user, the header should look like this:</w:t>
      </w:r>
    </w:p>
    <w:p w14:paraId="30D3F1B1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6A2ED17D" wp14:editId="6F9918D0">
            <wp:extent cx="6626225" cy="307340"/>
            <wp:effectExtent l="19050" t="19050" r="3175" b="0"/>
            <wp:docPr id="6" name="Картина 5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E7D2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The "</w:t>
      </w:r>
      <w:r w:rsidRPr="008D17D5">
        <w:rPr>
          <w:rFonts w:cstheme="minorHAnsi"/>
          <w:b/>
          <w:noProof/>
          <w:sz w:val="22"/>
        </w:rPr>
        <w:t>Browse Teams</w:t>
      </w:r>
      <w:r w:rsidRPr="008D17D5">
        <w:rPr>
          <w:rFonts w:cstheme="minorHAnsi"/>
          <w:noProof/>
          <w:sz w:val="22"/>
        </w:rPr>
        <w:t xml:space="preserve">" button is </w:t>
      </w:r>
      <w:r w:rsidRPr="008D17D5">
        <w:rPr>
          <w:rFonts w:cstheme="minorHAnsi"/>
          <w:b/>
          <w:noProof/>
          <w:sz w:val="22"/>
        </w:rPr>
        <w:t>always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visible</w:t>
      </w:r>
      <w:r w:rsidRPr="008D17D5">
        <w:rPr>
          <w:rFonts w:cstheme="minorHAnsi"/>
          <w:noProof/>
          <w:sz w:val="22"/>
        </w:rPr>
        <w:t>. The "</w:t>
      </w:r>
      <w:r w:rsidRPr="008D17D5">
        <w:rPr>
          <w:rFonts w:cstheme="minorHAnsi"/>
          <w:b/>
          <w:noProof/>
          <w:sz w:val="22"/>
        </w:rPr>
        <w:t>Team Manager</w:t>
      </w:r>
      <w:r w:rsidRPr="008D17D5">
        <w:rPr>
          <w:rFonts w:cstheme="minorHAnsi"/>
          <w:noProof/>
          <w:sz w:val="22"/>
        </w:rPr>
        <w:t xml:space="preserve">" is link to </w:t>
      </w:r>
      <w:r w:rsidRPr="008D17D5">
        <w:rPr>
          <w:rFonts w:cstheme="minorHAnsi"/>
          <w:b/>
          <w:noProof/>
          <w:sz w:val="22"/>
        </w:rPr>
        <w:t>home page</w:t>
      </w:r>
      <w:r w:rsidRPr="008D17D5">
        <w:rPr>
          <w:rFonts w:cstheme="minorHAnsi"/>
          <w:noProof/>
          <w:sz w:val="22"/>
        </w:rPr>
        <w:t>.</w:t>
      </w:r>
    </w:p>
    <w:p w14:paraId="6E2938EE" w14:textId="77777777" w:rsidR="008A090C" w:rsidRDefault="008A090C" w:rsidP="008A090C">
      <w:pPr>
        <w:pStyle w:val="Heading4"/>
      </w:pPr>
      <w:r>
        <w:lastRenderedPageBreak/>
        <w:t>Home</w:t>
      </w:r>
    </w:p>
    <w:p w14:paraId="3E79F3E7" w14:textId="5D0E9C70" w:rsidR="008A090C" w:rsidRPr="008D17D5" w:rsidRDefault="00CA5FF7" w:rsidP="00CA5FF7">
      <w:pPr>
        <w:rPr>
          <w:rFonts w:cstheme="minorHAnsi"/>
          <w:noProof/>
          <w:sz w:val="22"/>
          <w:lang w:val="bg-BG"/>
        </w:rPr>
      </w:pPr>
      <w:r w:rsidRPr="008D17D5">
        <w:rPr>
          <w:rFonts w:cstheme="minorHAnsi"/>
          <w:b/>
          <w:noProof/>
          <w:sz w:val="22"/>
        </w:rPr>
        <w:t>Guest visitors</w:t>
      </w:r>
      <w:r w:rsidRPr="008D17D5">
        <w:rPr>
          <w:rFonts w:cstheme="minorHAnsi"/>
          <w:noProof/>
          <w:sz w:val="22"/>
        </w:rPr>
        <w:t xml:space="preserve"> </w:t>
      </w:r>
      <w:r w:rsidR="00492255" w:rsidRPr="008D17D5">
        <w:rPr>
          <w:rFonts w:cstheme="minorHAnsi"/>
          <w:noProof/>
          <w:sz w:val="22"/>
        </w:rPr>
        <w:t>see the "</w:t>
      </w:r>
      <w:r w:rsidR="00492255" w:rsidRPr="008D17D5">
        <w:rPr>
          <w:rFonts w:cstheme="minorHAnsi"/>
          <w:b/>
          <w:noProof/>
          <w:sz w:val="22"/>
        </w:rPr>
        <w:t>Sign Up Now</w:t>
      </w:r>
      <w:r w:rsidR="00492255" w:rsidRPr="008D17D5">
        <w:rPr>
          <w:rFonts w:cstheme="minorHAnsi"/>
          <w:noProof/>
          <w:sz w:val="22"/>
        </w:rPr>
        <w:t>" button</w:t>
      </w:r>
      <w:r w:rsidRPr="008D17D5">
        <w:rPr>
          <w:rFonts w:cstheme="minorHAnsi"/>
          <w:noProof/>
          <w:sz w:val="22"/>
        </w:rPr>
        <w:t>, while logged-in users see</w:t>
      </w:r>
      <w:r w:rsidR="00492255" w:rsidRPr="008D17D5">
        <w:rPr>
          <w:rFonts w:cstheme="minorHAnsi"/>
          <w:noProof/>
          <w:sz w:val="22"/>
        </w:rPr>
        <w:t xml:space="preserve"> the "</w:t>
      </w:r>
      <w:r w:rsidR="00492255" w:rsidRPr="008D17D5">
        <w:rPr>
          <w:rFonts w:cstheme="minorHAnsi"/>
          <w:b/>
          <w:noProof/>
          <w:sz w:val="22"/>
        </w:rPr>
        <w:t>Browse Teams</w:t>
      </w:r>
      <w:r w:rsidR="00492255" w:rsidRPr="008D17D5">
        <w:rPr>
          <w:rFonts w:cstheme="minorHAnsi"/>
          <w:noProof/>
          <w:sz w:val="22"/>
        </w:rPr>
        <w:t xml:space="preserve">" </w:t>
      </w:r>
      <w:r w:rsidRPr="008D17D5">
        <w:rPr>
          <w:rFonts w:cstheme="minorHAnsi"/>
          <w:noProof/>
          <w:sz w:val="22"/>
        </w:rPr>
        <w:t>buttons.</w:t>
      </w:r>
    </w:p>
    <w:p w14:paraId="678EBF0E" w14:textId="5880FB43" w:rsidR="005953C7" w:rsidRDefault="00492255" w:rsidP="008D17D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997670" wp14:editId="7594B59C">
            <wp:extent cx="5911850" cy="2481447"/>
            <wp:effectExtent l="19050" t="19050" r="0" b="0"/>
            <wp:docPr id="11" name="Картина 10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 rotWithShape="1">
                    <a:blip r:embed="rId11" cstate="print"/>
                    <a:srcRect t="23539" b="13979"/>
                    <a:stretch/>
                  </pic:blipFill>
                  <pic:spPr bwMode="auto">
                    <a:xfrm>
                      <a:off x="0" y="0"/>
                      <a:ext cx="5921732" cy="2485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A1046" w14:textId="77777777" w:rsidR="00CA5FF7" w:rsidRDefault="00CA5FF7" w:rsidP="00CA5FF7">
      <w:pPr>
        <w:pStyle w:val="Heading4"/>
      </w:pPr>
      <w:r>
        <w:t>Browse Teams</w:t>
      </w:r>
    </w:p>
    <w:p w14:paraId="6DCF0852" w14:textId="0157F3A1" w:rsidR="00CA5FF7" w:rsidRPr="008D17D5" w:rsidRDefault="00CA5FF7" w:rsidP="00CA5FF7">
      <w:p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Guest user</w:t>
      </w:r>
      <w:r w:rsidR="00FA61F0" w:rsidRPr="008D17D5">
        <w:rPr>
          <w:rFonts w:cstheme="minorHAnsi"/>
          <w:b/>
          <w:noProof/>
          <w:sz w:val="22"/>
        </w:rPr>
        <w:t>s</w:t>
      </w:r>
      <w:r w:rsidRPr="008D17D5">
        <w:rPr>
          <w:rFonts w:cstheme="minorHAnsi"/>
          <w:noProof/>
          <w:sz w:val="22"/>
        </w:rPr>
        <w:t xml:space="preserve"> can see a list of all teams. The button "Create Team" is not available for guest users.</w:t>
      </w:r>
    </w:p>
    <w:p w14:paraId="3A7F2927" w14:textId="77777777" w:rsidR="00CA5FF7" w:rsidRPr="001612D5" w:rsidRDefault="00CA5FF7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5F2B1786" wp14:editId="13325BBB">
            <wp:extent cx="6191250" cy="5334000"/>
            <wp:effectExtent l="19050" t="19050" r="0" b="0"/>
            <wp:docPr id="35" name="Картина 34" descr="Screenshot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.png"/>
                    <pic:cNvPicPr/>
                  </pic:nvPicPr>
                  <pic:blipFill rotWithShape="1">
                    <a:blip r:embed="rId12" cstate="print"/>
                    <a:srcRect t="6125" b="8118"/>
                    <a:stretch/>
                  </pic:blipFill>
                  <pic:spPr bwMode="auto">
                    <a:xfrm>
                      <a:off x="0" y="0"/>
                      <a:ext cx="6192115" cy="533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7E48" w14:textId="262A223C" w:rsidR="00CA5FF7" w:rsidRPr="008D17D5" w:rsidRDefault="00CA5FF7" w:rsidP="00CA5FF7">
      <w:pPr>
        <w:rPr>
          <w:rFonts w:cstheme="minorHAnsi"/>
          <w:b/>
          <w:noProof/>
          <w:sz w:val="22"/>
        </w:rPr>
      </w:pPr>
      <w:r w:rsidRPr="008D17D5">
        <w:rPr>
          <w:rFonts w:cstheme="minorHAnsi"/>
          <w:b/>
          <w:noProof/>
          <w:sz w:val="22"/>
        </w:rPr>
        <w:lastRenderedPageBreak/>
        <w:t>Logged in user</w:t>
      </w:r>
      <w:r w:rsidR="00FA61F0" w:rsidRPr="008D17D5">
        <w:rPr>
          <w:rFonts w:cstheme="minorHAnsi"/>
          <w:b/>
          <w:noProof/>
          <w:sz w:val="22"/>
        </w:rPr>
        <w:t>s</w:t>
      </w:r>
      <w:r w:rsidRPr="008D17D5">
        <w:rPr>
          <w:rFonts w:cstheme="minorHAnsi"/>
          <w:b/>
          <w:noProof/>
          <w:sz w:val="22"/>
        </w:rPr>
        <w:t xml:space="preserve"> </w:t>
      </w:r>
      <w:r w:rsidRPr="008D17D5">
        <w:rPr>
          <w:rFonts w:cstheme="minorHAnsi"/>
          <w:noProof/>
          <w:sz w:val="22"/>
        </w:rPr>
        <w:t xml:space="preserve">can see the button </w:t>
      </w:r>
      <w:r w:rsidRPr="008D17D5">
        <w:rPr>
          <w:rFonts w:cstheme="minorHAnsi"/>
          <w:b/>
          <w:noProof/>
          <w:sz w:val="22"/>
        </w:rPr>
        <w:t>"Create Team"</w:t>
      </w:r>
    </w:p>
    <w:p w14:paraId="19AB6414" w14:textId="6DA9E1F8" w:rsidR="00CA5FF7" w:rsidRDefault="00CA5FF7" w:rsidP="008D17D5">
      <w:r>
        <w:rPr>
          <w:noProof/>
          <w:lang w:val="bg-BG" w:eastAsia="bg-BG"/>
        </w:rPr>
        <w:drawing>
          <wp:inline distT="0" distB="0" distL="0" distR="0" wp14:anchorId="0DF5C591" wp14:editId="28A8FABC">
            <wp:extent cx="6201404" cy="1971675"/>
            <wp:effectExtent l="19050" t="19050" r="9525" b="0"/>
            <wp:docPr id="36" name="Картина 35" descr="Screenshot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9.png"/>
                    <pic:cNvPicPr/>
                  </pic:nvPicPr>
                  <pic:blipFill rotWithShape="1">
                    <a:blip r:embed="rId13" cstate="print"/>
                    <a:srcRect b="68544"/>
                    <a:stretch/>
                  </pic:blipFill>
                  <pic:spPr bwMode="auto">
                    <a:xfrm>
                      <a:off x="0" y="0"/>
                      <a:ext cx="6201641" cy="19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D517" w14:textId="0A73903B" w:rsidR="00CA5FF7" w:rsidRPr="008D17D5" w:rsidRDefault="00CA5FF7" w:rsidP="00CA5FF7">
      <w:pPr>
        <w:rPr>
          <w:sz w:val="22"/>
        </w:rPr>
      </w:pPr>
      <w:r w:rsidRPr="008D17D5">
        <w:rPr>
          <w:sz w:val="22"/>
        </w:rPr>
        <w:t>Use the following endpoints to obtain information from the service:</w:t>
      </w:r>
    </w:p>
    <w:p w14:paraId="094A493A" w14:textId="77777777" w:rsidR="00CA5FF7" w:rsidRPr="008D17D5" w:rsidRDefault="00CA5FF7" w:rsidP="00CA5FF7">
      <w:pPr>
        <w:pStyle w:val="ListParagraph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List of all teams:</w:t>
      </w:r>
    </w:p>
    <w:p w14:paraId="454530F2" w14:textId="4E074E0E" w:rsidR="00CA5FF7" w:rsidRP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teams</w:t>
      </w:r>
    </w:p>
    <w:p w14:paraId="29E9762D" w14:textId="62C905A5" w:rsidR="00CA5FF7" w:rsidRDefault="00CA5FF7" w:rsidP="00CA5FF7">
      <w:pPr>
        <w:pStyle w:val="ListParagraph"/>
        <w:numPr>
          <w:ilvl w:val="0"/>
          <w:numId w:val="46"/>
        </w:numPr>
      </w:pPr>
      <w:r>
        <w:t>List of all members:</w:t>
      </w:r>
    </w:p>
    <w:p w14:paraId="5C047496" w14:textId="13CD6125" w:rsid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CA5FF7">
        <w:rPr>
          <w:rStyle w:val="CodeChar"/>
        </w:rPr>
        <w:t>status%3D%22member%22</w:t>
      </w:r>
    </w:p>
    <w:p w14:paraId="49147852" w14:textId="23453703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 xml:space="preserve">Once you have the list of all members, you need to process the list and </w:t>
      </w:r>
      <w:r w:rsidRPr="008D17D5">
        <w:rPr>
          <w:b/>
          <w:bCs/>
          <w:sz w:val="22"/>
        </w:rPr>
        <w:t>count the members</w:t>
      </w:r>
      <w:r w:rsidRPr="008D17D5">
        <w:rPr>
          <w:sz w:val="22"/>
        </w:rPr>
        <w:t xml:space="preserve"> for every team. Note that the previous request will return all members in all teams. If you want to use </w:t>
      </w:r>
      <w:r w:rsidRPr="008D17D5">
        <w:rPr>
          <w:b/>
          <w:bCs/>
          <w:sz w:val="22"/>
        </w:rPr>
        <w:t>pagination</w:t>
      </w:r>
      <w:r w:rsidRPr="008D17D5">
        <w:rPr>
          <w:sz w:val="22"/>
        </w:rPr>
        <w:t xml:space="preserve"> for the catalog (optional), you need to modify the query so that i</w:t>
      </w:r>
      <w:r w:rsidR="00E508CD" w:rsidRPr="008D17D5">
        <w:rPr>
          <w:sz w:val="22"/>
        </w:rPr>
        <w:t>t</w:t>
      </w:r>
      <w:r w:rsidRPr="008D17D5">
        <w:rPr>
          <w:sz w:val="22"/>
        </w:rPr>
        <w:t xml:space="preserve"> only includes the members of team</w:t>
      </w:r>
      <w:r w:rsidR="00E508CD" w:rsidRPr="008D17D5">
        <w:rPr>
          <w:sz w:val="22"/>
        </w:rPr>
        <w:t>s</w:t>
      </w:r>
      <w:r w:rsidRPr="008D17D5">
        <w:rPr>
          <w:sz w:val="22"/>
        </w:rPr>
        <w:t xml:space="preserve"> currently on display:</w:t>
      </w:r>
    </w:p>
    <w:p w14:paraId="087BAC74" w14:textId="7ACA784F" w:rsidR="00FA0EFB" w:rsidRPr="008D17D5" w:rsidRDefault="00FA0EFB" w:rsidP="00FA0EFB">
      <w:pPr>
        <w:pStyle w:val="ListParagraph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List of all members in particular teams (unencoded):</w:t>
      </w:r>
    </w:p>
    <w:p w14:paraId="54683F3C" w14:textId="20BEE515" w:rsidR="00FA0EFB" w:rsidRPr="00CA5FF7" w:rsidRDefault="00FA0EFB" w:rsidP="00FA0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58F1EEEF" w14:textId="434786DC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 xml:space="preserve">Where </w:t>
      </w:r>
      <w:r w:rsidRPr="008D17D5">
        <w:rPr>
          <w:b/>
          <w:bCs/>
          <w:sz w:val="22"/>
        </w:rPr>
        <w:t>{id1}</w:t>
      </w:r>
      <w:r w:rsidRPr="008D17D5">
        <w:rPr>
          <w:sz w:val="22"/>
        </w:rPr>
        <w:t xml:space="preserve">, </w:t>
      </w:r>
      <w:r w:rsidRPr="008D17D5">
        <w:rPr>
          <w:b/>
          <w:bCs/>
          <w:sz w:val="22"/>
        </w:rPr>
        <w:t>{id2}</w:t>
      </w:r>
      <w:r w:rsidRPr="008D17D5">
        <w:rPr>
          <w:sz w:val="22"/>
        </w:rPr>
        <w:t xml:space="preserve">, etc. is a list of comma-separated team Ids. Note that every Id </w:t>
      </w:r>
      <w:r w:rsidRPr="008D17D5">
        <w:rPr>
          <w:b/>
          <w:bCs/>
          <w:sz w:val="22"/>
        </w:rPr>
        <w:t>must be in double quotes</w:t>
      </w:r>
      <w:r w:rsidRPr="008D17D5">
        <w:rPr>
          <w:sz w:val="22"/>
        </w:rPr>
        <w:t xml:space="preserve"> since object Ids are strings. To send this query, use the </w:t>
      </w:r>
      <w:r w:rsidRPr="008D17D5">
        <w:rPr>
          <w:rStyle w:val="CodeChar"/>
          <w:sz w:val="22"/>
        </w:rPr>
        <w:t>encodeURIComponent</w:t>
      </w:r>
      <w:r w:rsidRPr="008D17D5">
        <w:rPr>
          <w:sz w:val="22"/>
        </w:rPr>
        <w:t xml:space="preserve"> function on the query </w:t>
      </w:r>
      <w:r w:rsidR="00FA61F0" w:rsidRPr="008D17D5">
        <w:rPr>
          <w:sz w:val="22"/>
        </w:rPr>
        <w:t>parameter</w:t>
      </w:r>
      <w:r w:rsidRPr="008D17D5">
        <w:rPr>
          <w:sz w:val="22"/>
        </w:rPr>
        <w:t xml:space="preserve"> value (the part after the first equal sign</w:t>
      </w:r>
      <w:r w:rsidR="00FA61F0" w:rsidRPr="008D17D5">
        <w:rPr>
          <w:sz w:val="22"/>
        </w:rPr>
        <w:t xml:space="preserve">, beginning with </w:t>
      </w:r>
      <w:r w:rsidR="00FA61F0" w:rsidRPr="008D17D5">
        <w:rPr>
          <w:rStyle w:val="CodeChar"/>
          <w:sz w:val="22"/>
        </w:rPr>
        <w:t>teamId</w:t>
      </w:r>
      <w:r w:rsidRPr="008D17D5">
        <w:rPr>
          <w:sz w:val="22"/>
        </w:rPr>
        <w:t>).</w:t>
      </w:r>
    </w:p>
    <w:p w14:paraId="62DE49CF" w14:textId="77777777" w:rsidR="00CB22B7" w:rsidRDefault="00CB22B7" w:rsidP="00CB22B7">
      <w:pPr>
        <w:pStyle w:val="Heading4"/>
      </w:pPr>
      <w:r>
        <w:t>Register</w:t>
      </w:r>
    </w:p>
    <w:p w14:paraId="04C26504" w14:textId="77777777" w:rsidR="00CB22B7" w:rsidRPr="008D17D5" w:rsidRDefault="00CB22B7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You need to </w:t>
      </w:r>
      <w:r w:rsidRPr="008D17D5">
        <w:rPr>
          <w:rFonts w:cstheme="minorHAnsi"/>
          <w:b/>
          <w:noProof/>
          <w:sz w:val="22"/>
        </w:rPr>
        <w:t>write</w:t>
      </w:r>
      <w:r w:rsidRPr="008D17D5">
        <w:rPr>
          <w:rFonts w:cstheme="minorHAnsi"/>
          <w:noProof/>
          <w:sz w:val="22"/>
        </w:rPr>
        <w:t xml:space="preserve"> the </w:t>
      </w:r>
      <w:r w:rsidRPr="008D17D5">
        <w:rPr>
          <w:rFonts w:cstheme="minorHAnsi"/>
          <w:b/>
          <w:noProof/>
          <w:sz w:val="22"/>
        </w:rPr>
        <w:t>functionality</w:t>
      </w:r>
      <w:r w:rsidRPr="008D17D5">
        <w:rPr>
          <w:rFonts w:cstheme="minorHAnsi"/>
          <w:noProof/>
          <w:sz w:val="22"/>
        </w:rPr>
        <w:t xml:space="preserve"> for </w:t>
      </w:r>
      <w:r w:rsidRPr="008D17D5">
        <w:rPr>
          <w:rFonts w:cstheme="minorHAnsi"/>
          <w:b/>
          <w:noProof/>
          <w:sz w:val="22"/>
        </w:rPr>
        <w:t>registration</w:t>
      </w:r>
      <w:r w:rsidRPr="008D17D5">
        <w:rPr>
          <w:rFonts w:cstheme="minorHAnsi"/>
          <w:noProof/>
          <w:sz w:val="22"/>
        </w:rPr>
        <w:t xml:space="preserve"> of new user. By </w:t>
      </w:r>
      <w:r w:rsidRPr="008D17D5">
        <w:rPr>
          <w:rFonts w:cstheme="minorHAnsi"/>
          <w:b/>
          <w:noProof/>
          <w:sz w:val="22"/>
        </w:rPr>
        <w:t>clicking</w:t>
      </w:r>
      <w:r w:rsidRPr="008D17D5">
        <w:rPr>
          <w:rFonts w:cstheme="minorHAnsi"/>
          <w:noProof/>
          <w:sz w:val="22"/>
        </w:rPr>
        <w:t xml:space="preserve"> the "</w:t>
      </w:r>
      <w:r w:rsidR="00D17165" w:rsidRPr="008D17D5">
        <w:rPr>
          <w:rFonts w:cstheme="minorHAnsi"/>
          <w:b/>
          <w:noProof/>
          <w:sz w:val="22"/>
        </w:rPr>
        <w:t>Register</w:t>
      </w:r>
      <w:r w:rsidRPr="008D17D5">
        <w:rPr>
          <w:rFonts w:cstheme="minorHAnsi"/>
          <w:noProof/>
          <w:sz w:val="22"/>
        </w:rPr>
        <w:t xml:space="preserve">" button you have to load the </w:t>
      </w:r>
      <w:r w:rsidRPr="008D17D5">
        <w:rPr>
          <w:rFonts w:cstheme="minorHAnsi"/>
          <w:b/>
          <w:noProof/>
          <w:sz w:val="22"/>
        </w:rPr>
        <w:t>registration form</w:t>
      </w:r>
      <w:r w:rsidRPr="008D17D5">
        <w:rPr>
          <w:rFonts w:cstheme="minorHAnsi"/>
          <w:noProof/>
          <w:sz w:val="22"/>
        </w:rPr>
        <w:t>. When the "</w:t>
      </w:r>
      <w:r w:rsidR="00D17165" w:rsidRPr="008D17D5">
        <w:rPr>
          <w:rFonts w:cstheme="minorHAnsi"/>
          <w:b/>
          <w:noProof/>
          <w:sz w:val="22"/>
        </w:rPr>
        <w:t>Create Account</w:t>
      </w:r>
      <w:r w:rsidRPr="008D17D5">
        <w:rPr>
          <w:rFonts w:cstheme="minorHAnsi"/>
          <w:noProof/>
          <w:sz w:val="22"/>
        </w:rPr>
        <w:t xml:space="preserve">" button of the </w:t>
      </w:r>
      <w:r w:rsidRPr="008D17D5">
        <w:rPr>
          <w:rFonts w:cstheme="minorHAnsi"/>
          <w:b/>
          <w:noProof/>
          <w:sz w:val="22"/>
        </w:rPr>
        <w:t>form</w:t>
      </w:r>
      <w:r w:rsidRPr="008D17D5">
        <w:rPr>
          <w:rFonts w:cstheme="minorHAnsi"/>
          <w:noProof/>
          <w:sz w:val="22"/>
        </w:rPr>
        <w:t xml:space="preserve"> is clicked you need to </w:t>
      </w:r>
      <w:r w:rsidRPr="008D17D5">
        <w:rPr>
          <w:rFonts w:cstheme="minorHAnsi"/>
          <w:b/>
          <w:noProof/>
          <w:sz w:val="22"/>
        </w:rPr>
        <w:t>send a post request</w:t>
      </w:r>
      <w:r w:rsidR="00D17165" w:rsidRPr="008D17D5">
        <w:rPr>
          <w:rFonts w:cstheme="minorHAnsi"/>
          <w:b/>
          <w:noProof/>
          <w:sz w:val="22"/>
        </w:rPr>
        <w:t xml:space="preserve"> </w:t>
      </w:r>
      <w:r w:rsidR="00D17165" w:rsidRPr="008D17D5">
        <w:rPr>
          <w:rFonts w:cstheme="minorHAnsi"/>
          <w:noProof/>
          <w:sz w:val="22"/>
        </w:rPr>
        <w:t>to register the new user. The fields by registration have validations as follows:</w:t>
      </w:r>
    </w:p>
    <w:p w14:paraId="30AA03A0" w14:textId="05F5589D" w:rsidR="00D17165" w:rsidRPr="008D17D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e-mail</w:t>
      </w:r>
      <w:r w:rsidRPr="008D17D5">
        <w:rPr>
          <w:rFonts w:cstheme="minorHAnsi"/>
          <w:noProof/>
          <w:sz w:val="22"/>
        </w:rPr>
        <w:t>: required, valid e-mail</w:t>
      </w:r>
      <w:r w:rsidR="00FA0EFB" w:rsidRPr="008D17D5">
        <w:rPr>
          <w:rFonts w:cstheme="minorHAnsi"/>
          <w:noProof/>
          <w:sz w:val="22"/>
        </w:rPr>
        <w:t>;</w:t>
      </w:r>
    </w:p>
    <w:p w14:paraId="0559DB4F" w14:textId="51206A82" w:rsidR="00D17165" w:rsidRPr="008D17D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username</w:t>
      </w:r>
      <w:r w:rsidRPr="008D17D5">
        <w:rPr>
          <w:rFonts w:cstheme="minorHAnsi"/>
          <w:noProof/>
          <w:sz w:val="22"/>
        </w:rPr>
        <w:t xml:space="preserve">: required, at least </w:t>
      </w:r>
      <w:r w:rsidR="00FA0EFB" w:rsidRPr="008D17D5">
        <w:rPr>
          <w:rFonts w:cstheme="minorHAnsi"/>
          <w:noProof/>
          <w:sz w:val="22"/>
        </w:rPr>
        <w:t>3</w:t>
      </w:r>
      <w:r w:rsidRPr="008D17D5">
        <w:rPr>
          <w:rFonts w:cstheme="minorHAnsi"/>
          <w:noProof/>
          <w:sz w:val="22"/>
        </w:rPr>
        <w:t xml:space="preserve"> characters</w:t>
      </w:r>
      <w:r w:rsidR="00FA0EFB" w:rsidRPr="008D17D5">
        <w:rPr>
          <w:rFonts w:cstheme="minorHAnsi"/>
          <w:noProof/>
          <w:sz w:val="22"/>
        </w:rPr>
        <w:t>;</w:t>
      </w:r>
    </w:p>
    <w:p w14:paraId="633F126E" w14:textId="63A2E6E0" w:rsidR="00D17165" w:rsidRPr="008D17D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password</w:t>
      </w:r>
      <w:r w:rsidRPr="008D17D5">
        <w:rPr>
          <w:rFonts w:cstheme="minorHAnsi"/>
          <w:noProof/>
          <w:sz w:val="22"/>
        </w:rPr>
        <w:t xml:space="preserve">: required, at least </w:t>
      </w:r>
      <w:r w:rsidR="00FA0EFB" w:rsidRPr="008D17D5">
        <w:rPr>
          <w:rFonts w:cstheme="minorHAnsi"/>
          <w:noProof/>
          <w:sz w:val="22"/>
        </w:rPr>
        <w:t>3</w:t>
      </w:r>
      <w:r w:rsidRPr="008D17D5">
        <w:rPr>
          <w:rFonts w:cstheme="minorHAnsi"/>
          <w:noProof/>
          <w:sz w:val="22"/>
        </w:rPr>
        <w:t xml:space="preserve"> characters/digits</w:t>
      </w:r>
      <w:r w:rsidR="00FA0EFB" w:rsidRPr="008D17D5">
        <w:rPr>
          <w:rFonts w:cstheme="minorHAnsi"/>
          <w:noProof/>
          <w:sz w:val="22"/>
        </w:rPr>
        <w:t>.</w:t>
      </w:r>
    </w:p>
    <w:p w14:paraId="3CC7500C" w14:textId="01F497F5" w:rsidR="00D17165" w:rsidRPr="008D17D5" w:rsidRDefault="00D17165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re is a </w:t>
      </w:r>
      <w:r w:rsidR="00FA0EFB" w:rsidRPr="008D17D5">
        <w:rPr>
          <w:rFonts w:cstheme="minorHAnsi"/>
          <w:b/>
          <w:noProof/>
          <w:sz w:val="22"/>
        </w:rPr>
        <w:t>validation</w:t>
      </w:r>
      <w:r w:rsidR="00FA0EFB"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 xml:space="preserve">error </w:t>
      </w:r>
      <w:r w:rsidRPr="008D17D5">
        <w:rPr>
          <w:rFonts w:cstheme="minorHAnsi"/>
          <w:noProof/>
          <w:sz w:val="22"/>
        </w:rPr>
        <w:t xml:space="preserve">you need to show the </w:t>
      </w:r>
      <w:r w:rsidRPr="008D17D5">
        <w:rPr>
          <w:rFonts w:cstheme="minorHAnsi"/>
          <w:b/>
          <w:noProof/>
          <w:sz w:val="22"/>
        </w:rPr>
        <w:t>div with class "error"</w:t>
      </w:r>
      <w:r w:rsidRPr="008D17D5">
        <w:rPr>
          <w:rFonts w:cstheme="minorHAnsi"/>
          <w:noProof/>
          <w:sz w:val="22"/>
        </w:rPr>
        <w:t xml:space="preserve"> to visualize the </w:t>
      </w:r>
      <w:r w:rsidRPr="008D17D5">
        <w:rPr>
          <w:rFonts w:cstheme="minorHAnsi"/>
          <w:b/>
          <w:noProof/>
          <w:sz w:val="22"/>
        </w:rPr>
        <w:t>message</w:t>
      </w:r>
      <w:r w:rsidRPr="008D17D5">
        <w:rPr>
          <w:rFonts w:cstheme="minorHAnsi"/>
          <w:noProof/>
          <w:sz w:val="22"/>
        </w:rPr>
        <w:t xml:space="preserve">, otherwise the </w:t>
      </w:r>
      <w:r w:rsidRPr="008D17D5">
        <w:rPr>
          <w:rFonts w:cstheme="minorHAnsi"/>
          <w:b/>
          <w:noProof/>
          <w:sz w:val="22"/>
        </w:rPr>
        <w:t xml:space="preserve">div is </w:t>
      </w:r>
      <w:r w:rsidR="00FA0EFB" w:rsidRPr="008D17D5">
        <w:rPr>
          <w:rFonts w:cstheme="minorHAnsi"/>
          <w:b/>
          <w:noProof/>
          <w:sz w:val="22"/>
        </w:rPr>
        <w:t>not displayed</w:t>
      </w:r>
      <w:r w:rsidRPr="008D17D5">
        <w:rPr>
          <w:rFonts w:cstheme="minorHAnsi"/>
          <w:noProof/>
          <w:sz w:val="22"/>
        </w:rPr>
        <w:t>.</w:t>
      </w:r>
    </w:p>
    <w:p w14:paraId="4556AF3B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lastRenderedPageBreak/>
        <w:drawing>
          <wp:inline distT="0" distB="0" distL="0" distR="0" wp14:anchorId="006FFA35" wp14:editId="2968FEAA">
            <wp:extent cx="6626225" cy="3267075"/>
            <wp:effectExtent l="19050" t="19050" r="3175" b="9525"/>
            <wp:docPr id="15" name="Картина 14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4" cstate="print"/>
                    <a:srcRect t="9688" b="16463"/>
                    <a:stretch/>
                  </pic:blipFill>
                  <pic:spPr bwMode="auto">
                    <a:xfrm>
                      <a:off x="0" y="0"/>
                      <a:ext cx="66262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403A" w14:textId="77777777" w:rsidR="00D17165" w:rsidRPr="008D17D5" w:rsidRDefault="00D17165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registration is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you can redirect to </w:t>
      </w:r>
      <w:r w:rsidRPr="008D17D5">
        <w:rPr>
          <w:rFonts w:cstheme="minorHAnsi"/>
          <w:b/>
          <w:noProof/>
          <w:sz w:val="22"/>
        </w:rPr>
        <w:t>My Teams page</w:t>
      </w:r>
      <w:r w:rsidRPr="008D17D5">
        <w:rPr>
          <w:rFonts w:cstheme="minorHAnsi"/>
          <w:noProof/>
          <w:sz w:val="22"/>
        </w:rPr>
        <w:t>.</w:t>
      </w:r>
    </w:p>
    <w:p w14:paraId="2AE5CA16" w14:textId="77777777" w:rsidR="008A090C" w:rsidRDefault="008A090C" w:rsidP="008A090C">
      <w:pPr>
        <w:pStyle w:val="Heading4"/>
      </w:pPr>
      <w:r>
        <w:t>Login</w:t>
      </w:r>
    </w:p>
    <w:p w14:paraId="4C867FBD" w14:textId="11CEF1DC" w:rsidR="00CB22B7" w:rsidRPr="008D17D5" w:rsidRDefault="00CB22B7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user </w:t>
      </w:r>
      <w:r w:rsidRPr="008D17D5">
        <w:rPr>
          <w:rFonts w:cstheme="minorHAnsi"/>
          <w:b/>
          <w:noProof/>
          <w:sz w:val="22"/>
        </w:rPr>
        <w:t>already</w:t>
      </w:r>
      <w:r w:rsidR="00FA61F0" w:rsidRPr="008D17D5">
        <w:rPr>
          <w:rFonts w:cstheme="minorHAnsi"/>
          <w:b/>
          <w:noProof/>
          <w:sz w:val="22"/>
        </w:rPr>
        <w:t xml:space="preserve"> has</w:t>
      </w:r>
      <w:r w:rsidRPr="008D17D5">
        <w:rPr>
          <w:rFonts w:cstheme="minorHAnsi"/>
          <w:b/>
          <w:noProof/>
          <w:sz w:val="22"/>
        </w:rPr>
        <w:t xml:space="preserve"> registration</w:t>
      </w:r>
      <w:r w:rsidRPr="008D17D5">
        <w:rPr>
          <w:rFonts w:cstheme="minorHAnsi"/>
          <w:noProof/>
          <w:sz w:val="22"/>
        </w:rPr>
        <w:t>, the</w:t>
      </w:r>
      <w:r w:rsidR="00FA61F0" w:rsidRPr="008D17D5">
        <w:rPr>
          <w:rFonts w:cstheme="minorHAnsi"/>
          <w:noProof/>
          <w:sz w:val="22"/>
        </w:rPr>
        <w:t>y</w:t>
      </w:r>
      <w:r w:rsidRPr="008D17D5">
        <w:rPr>
          <w:rFonts w:cstheme="minorHAnsi"/>
          <w:noProof/>
          <w:sz w:val="22"/>
        </w:rPr>
        <w:t xml:space="preserve"> </w:t>
      </w:r>
      <w:r w:rsidR="00FA61F0" w:rsidRPr="008D17D5">
        <w:rPr>
          <w:rFonts w:cstheme="minorHAnsi"/>
          <w:b/>
          <w:noProof/>
          <w:sz w:val="22"/>
        </w:rPr>
        <w:t>may</w:t>
      </w:r>
      <w:r w:rsidRPr="008D17D5">
        <w:rPr>
          <w:rFonts w:cstheme="minorHAnsi"/>
          <w:b/>
          <w:noProof/>
          <w:sz w:val="22"/>
        </w:rPr>
        <w:t xml:space="preserve"> login</w:t>
      </w:r>
      <w:r w:rsidRPr="008D17D5">
        <w:rPr>
          <w:rFonts w:cstheme="minorHAnsi"/>
          <w:noProof/>
          <w:sz w:val="22"/>
        </w:rPr>
        <w:t xml:space="preserve"> by using the </w:t>
      </w:r>
      <w:r w:rsidRPr="008D17D5">
        <w:rPr>
          <w:rFonts w:cstheme="minorHAnsi"/>
          <w:b/>
          <w:noProof/>
          <w:sz w:val="22"/>
        </w:rPr>
        <w:t>login form</w:t>
      </w:r>
      <w:r w:rsidRPr="008D17D5">
        <w:rPr>
          <w:rFonts w:cstheme="minorHAnsi"/>
          <w:noProof/>
          <w:sz w:val="22"/>
        </w:rPr>
        <w:t xml:space="preserve">. </w:t>
      </w:r>
      <w:r w:rsidR="001D4B36" w:rsidRPr="008D17D5">
        <w:rPr>
          <w:rFonts w:cstheme="minorHAnsi"/>
          <w:noProof/>
          <w:sz w:val="22"/>
        </w:rPr>
        <w:t>If there is an error, it should be shown the same way as described for the registration.</w:t>
      </w:r>
    </w:p>
    <w:p w14:paraId="5EDF5604" w14:textId="77777777" w:rsidR="001D4B36" w:rsidRDefault="001D4B36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BD9B179" wp14:editId="2DAE80FF">
            <wp:extent cx="6626225" cy="2828925"/>
            <wp:effectExtent l="19050" t="19050" r="3175" b="9525"/>
            <wp:docPr id="16" name="Картина 1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5" cstate="print"/>
                    <a:srcRect t="8737" b="27972"/>
                    <a:stretch/>
                  </pic:blipFill>
                  <pic:spPr bwMode="auto">
                    <a:xfrm>
                      <a:off x="0" y="0"/>
                      <a:ext cx="6626225" cy="2828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3C7EC" w14:textId="77777777" w:rsidR="001D4B36" w:rsidRPr="008D17D5" w:rsidRDefault="001D4B36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login the user should be </w:t>
      </w:r>
      <w:r w:rsidRPr="008D17D5">
        <w:rPr>
          <w:rFonts w:cstheme="minorHAnsi"/>
          <w:b/>
          <w:noProof/>
          <w:sz w:val="22"/>
        </w:rPr>
        <w:t>redirected</w:t>
      </w:r>
      <w:r w:rsidRPr="008D17D5">
        <w:rPr>
          <w:rFonts w:cstheme="minorHAnsi"/>
          <w:noProof/>
          <w:sz w:val="22"/>
        </w:rPr>
        <w:t xml:space="preserve"> to the </w:t>
      </w:r>
      <w:r w:rsidRPr="008D17D5">
        <w:rPr>
          <w:rFonts w:cstheme="minorHAnsi"/>
          <w:b/>
          <w:noProof/>
          <w:sz w:val="22"/>
        </w:rPr>
        <w:t>My Teams page</w:t>
      </w:r>
      <w:r w:rsidRPr="008D17D5">
        <w:rPr>
          <w:rFonts w:cstheme="minorHAnsi"/>
          <w:noProof/>
          <w:sz w:val="22"/>
        </w:rPr>
        <w:t>.</w:t>
      </w:r>
    </w:p>
    <w:p w14:paraId="7B4974DC" w14:textId="77777777" w:rsidR="001D4B36" w:rsidRPr="00E911C1" w:rsidRDefault="001D4B36" w:rsidP="00625271">
      <w:pPr>
        <w:pStyle w:val="Heading4"/>
        <w:rPr>
          <w:noProof/>
        </w:rPr>
      </w:pPr>
      <w:r>
        <w:rPr>
          <w:noProof/>
        </w:rPr>
        <w:t>Logout</w:t>
      </w:r>
    </w:p>
    <w:p w14:paraId="0743CAA8" w14:textId="21093205" w:rsidR="001D4B36" w:rsidRPr="008D17D5" w:rsidRDefault="001D4B36" w:rsidP="001D4B3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</w:t>
      </w:r>
      <w:r w:rsidRPr="008D17D5">
        <w:rPr>
          <w:rFonts w:cstheme="minorHAnsi"/>
          <w:b/>
          <w:noProof/>
          <w:sz w:val="22"/>
        </w:rPr>
        <w:t>logged in</w:t>
      </w:r>
      <w:r w:rsidRPr="008D17D5">
        <w:rPr>
          <w:rFonts w:cstheme="minorHAnsi"/>
          <w:noProof/>
          <w:sz w:val="22"/>
        </w:rPr>
        <w:t xml:space="preserve"> user </w:t>
      </w:r>
      <w:r w:rsidRPr="008D17D5">
        <w:rPr>
          <w:rFonts w:cstheme="minorHAnsi"/>
          <w:b/>
          <w:noProof/>
          <w:sz w:val="22"/>
        </w:rPr>
        <w:t>can be logged out</w:t>
      </w:r>
      <w:r w:rsidRPr="008D17D5">
        <w:rPr>
          <w:rFonts w:cstheme="minorHAnsi"/>
          <w:noProof/>
          <w:sz w:val="22"/>
        </w:rPr>
        <w:t xml:space="preserve"> by clicking the </w:t>
      </w:r>
      <w:r w:rsidRPr="008D17D5">
        <w:rPr>
          <w:rFonts w:cstheme="minorHAnsi"/>
          <w:b/>
          <w:noProof/>
          <w:sz w:val="22"/>
        </w:rPr>
        <w:t>logout button</w:t>
      </w:r>
      <w:r w:rsidRPr="008D17D5">
        <w:rPr>
          <w:rFonts w:cstheme="minorHAnsi"/>
          <w:noProof/>
          <w:sz w:val="22"/>
        </w:rPr>
        <w:t xml:space="preserve">. Write the functionality for this action. After logout </w:t>
      </w:r>
      <w:r w:rsidRPr="008D17D5">
        <w:rPr>
          <w:rFonts w:cstheme="minorHAnsi"/>
          <w:b/>
          <w:noProof/>
          <w:sz w:val="22"/>
        </w:rPr>
        <w:t>redirect</w:t>
      </w:r>
      <w:r w:rsidRPr="008D17D5">
        <w:rPr>
          <w:rFonts w:cstheme="minorHAnsi"/>
          <w:noProof/>
          <w:sz w:val="22"/>
        </w:rPr>
        <w:t xml:space="preserve"> </w:t>
      </w:r>
      <w:r w:rsidR="00FA0EFB" w:rsidRPr="008D17D5">
        <w:rPr>
          <w:rFonts w:cstheme="minorHAnsi"/>
          <w:noProof/>
          <w:sz w:val="22"/>
        </w:rPr>
        <w:t>t</w:t>
      </w:r>
      <w:r w:rsidRPr="008D17D5">
        <w:rPr>
          <w:rFonts w:cstheme="minorHAnsi"/>
          <w:noProof/>
          <w:sz w:val="22"/>
        </w:rPr>
        <w:t xml:space="preserve">o </w:t>
      </w:r>
      <w:r w:rsidRPr="008D17D5">
        <w:rPr>
          <w:rFonts w:cstheme="minorHAnsi"/>
          <w:b/>
          <w:noProof/>
          <w:sz w:val="22"/>
        </w:rPr>
        <w:t>Home page</w:t>
      </w:r>
      <w:r w:rsidRPr="008D17D5">
        <w:rPr>
          <w:rFonts w:cstheme="minorHAnsi"/>
          <w:noProof/>
          <w:sz w:val="22"/>
        </w:rPr>
        <w:t>.</w:t>
      </w:r>
      <w:r w:rsidR="00FA61F0" w:rsidRPr="008D17D5">
        <w:rPr>
          <w:rFonts w:cstheme="minorHAnsi"/>
          <w:noProof/>
          <w:sz w:val="22"/>
        </w:rPr>
        <w:br w:type="page"/>
      </w:r>
    </w:p>
    <w:p w14:paraId="5E49E760" w14:textId="77777777" w:rsidR="008A090C" w:rsidRDefault="008A090C" w:rsidP="008A090C">
      <w:pPr>
        <w:pStyle w:val="Heading4"/>
      </w:pPr>
      <w:r>
        <w:lastRenderedPageBreak/>
        <w:t>New Team</w:t>
      </w:r>
    </w:p>
    <w:p w14:paraId="543E2B3C" w14:textId="77777777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The Create new team page is a form with the following fields and validations:</w:t>
      </w:r>
    </w:p>
    <w:p w14:paraId="700D8312" w14:textId="77777777" w:rsidR="007C59D6" w:rsidRPr="008D17D5" w:rsidRDefault="007C59D6" w:rsidP="007C59D6">
      <w:pPr>
        <w:pStyle w:val="ListParagraph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 xml:space="preserve">name </w:t>
      </w:r>
      <w:r w:rsidRPr="008D17D5">
        <w:rPr>
          <w:rFonts w:cstheme="minorHAnsi"/>
          <w:noProof/>
          <w:sz w:val="22"/>
        </w:rPr>
        <w:t>(Team name): required, at least 4 characters,</w:t>
      </w:r>
    </w:p>
    <w:p w14:paraId="516A476B" w14:textId="5537A7F7" w:rsidR="007C59D6" w:rsidRPr="008D17D5" w:rsidRDefault="007C59D6" w:rsidP="007C59D6">
      <w:pPr>
        <w:pStyle w:val="ListParagraph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logoUrl</w:t>
      </w:r>
      <w:r w:rsidRPr="008D17D5">
        <w:rPr>
          <w:rFonts w:cstheme="minorHAnsi"/>
          <w:noProof/>
          <w:sz w:val="22"/>
        </w:rPr>
        <w:t>: required,</w:t>
      </w:r>
    </w:p>
    <w:p w14:paraId="7542B3B4" w14:textId="77777777" w:rsidR="007C59D6" w:rsidRPr="008D17D5" w:rsidRDefault="007C59D6" w:rsidP="007C59D6">
      <w:pPr>
        <w:pStyle w:val="ListParagraph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description</w:t>
      </w:r>
      <w:r w:rsidRPr="008D17D5">
        <w:rPr>
          <w:sz w:val="22"/>
        </w:rPr>
        <w:t>: required, at least 10 characters</w:t>
      </w:r>
    </w:p>
    <w:p w14:paraId="1AF4E672" w14:textId="56534BDC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If there is an error by the creation of new team</w:t>
      </w:r>
      <w:r w:rsidR="006B53C5" w:rsidRPr="008D17D5">
        <w:rPr>
          <w:rFonts w:cstheme="minorHAnsi"/>
          <w:noProof/>
          <w:sz w:val="22"/>
        </w:rPr>
        <w:t>,</w:t>
      </w:r>
      <w:r w:rsidRPr="008D17D5">
        <w:rPr>
          <w:rFonts w:cstheme="minorHAnsi"/>
          <w:noProof/>
          <w:sz w:val="22"/>
        </w:rPr>
        <w:t xml:space="preserve"> </w:t>
      </w:r>
      <w:r w:rsidR="006B53C5" w:rsidRPr="008D17D5">
        <w:rPr>
          <w:rFonts w:cstheme="minorHAnsi"/>
          <w:noProof/>
          <w:sz w:val="22"/>
        </w:rPr>
        <w:t>display</w:t>
      </w:r>
      <w:r w:rsidRPr="008D17D5">
        <w:rPr>
          <w:rFonts w:cstheme="minorHAnsi"/>
          <w:noProof/>
          <w:sz w:val="22"/>
        </w:rPr>
        <w:t xml:space="preserve"> the error div with the corresponding message.</w:t>
      </w:r>
    </w:p>
    <w:p w14:paraId="4039662D" w14:textId="77777777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successful creation of team, </w:t>
      </w:r>
      <w:r w:rsidRPr="008D17D5">
        <w:rPr>
          <w:rFonts w:cstheme="minorHAnsi"/>
          <w:b/>
          <w:noProof/>
          <w:sz w:val="22"/>
        </w:rPr>
        <w:t>redirect</w:t>
      </w:r>
      <w:r w:rsidRPr="008D17D5">
        <w:rPr>
          <w:rFonts w:cstheme="minorHAnsi"/>
          <w:noProof/>
          <w:sz w:val="22"/>
        </w:rPr>
        <w:t xml:space="preserve"> to "</w:t>
      </w:r>
      <w:r w:rsidRPr="008D17D5">
        <w:rPr>
          <w:rFonts w:cstheme="minorHAnsi"/>
          <w:b/>
          <w:noProof/>
          <w:sz w:val="22"/>
        </w:rPr>
        <w:t>Team Details" page</w:t>
      </w:r>
      <w:r w:rsidRPr="008D17D5">
        <w:rPr>
          <w:rFonts w:cstheme="minorHAnsi"/>
          <w:noProof/>
          <w:sz w:val="22"/>
        </w:rPr>
        <w:t xml:space="preserve"> of the new created team.</w:t>
      </w:r>
    </w:p>
    <w:p w14:paraId="7511A01D" w14:textId="2B6C75F9" w:rsidR="007C59D6" w:rsidRDefault="007C59D6" w:rsidP="007C59D6">
      <w:r>
        <w:rPr>
          <w:noProof/>
          <w:lang w:val="bg-BG" w:eastAsia="bg-BG"/>
        </w:rPr>
        <w:drawing>
          <wp:inline distT="0" distB="0" distL="0" distR="0" wp14:anchorId="1CAA77F5" wp14:editId="5DE18ACD">
            <wp:extent cx="6626225" cy="4743450"/>
            <wp:effectExtent l="19050" t="19050" r="3175" b="0"/>
            <wp:docPr id="18" name="Картина 17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16" cstate="print"/>
                    <a:srcRect t="7053" b="7282"/>
                    <a:stretch/>
                  </pic:blipFill>
                  <pic:spPr bwMode="auto">
                    <a:xfrm>
                      <a:off x="0" y="0"/>
                      <a:ext cx="6626225" cy="4743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69F3B" w14:textId="08A78F82" w:rsidR="00FA0EFB" w:rsidRPr="008D17D5" w:rsidRDefault="00FA0EFB" w:rsidP="007C59D6">
      <w:pPr>
        <w:rPr>
          <w:sz w:val="22"/>
        </w:rPr>
      </w:pPr>
      <w:r w:rsidRPr="008D17D5">
        <w:rPr>
          <w:sz w:val="22"/>
        </w:rPr>
        <w:t xml:space="preserve">Use the following endpoint (body contains </w:t>
      </w:r>
      <w:r w:rsidRPr="008D17D5">
        <w:rPr>
          <w:rStyle w:val="CodeChar"/>
          <w:sz w:val="22"/>
        </w:rPr>
        <w:t>name</w:t>
      </w:r>
      <w:r w:rsidRPr="008D17D5">
        <w:rPr>
          <w:sz w:val="22"/>
        </w:rPr>
        <w:t xml:space="preserve">, </w:t>
      </w:r>
      <w:r w:rsidRPr="008D17D5">
        <w:rPr>
          <w:rStyle w:val="CodeChar"/>
          <w:sz w:val="22"/>
        </w:rPr>
        <w:t>imageUrl</w:t>
      </w:r>
      <w:r w:rsidRPr="008D17D5">
        <w:rPr>
          <w:sz w:val="22"/>
        </w:rPr>
        <w:t xml:space="preserve">, </w:t>
      </w:r>
      <w:r w:rsidRPr="008D17D5">
        <w:rPr>
          <w:rStyle w:val="CodeChar"/>
          <w:sz w:val="22"/>
        </w:rPr>
        <w:t>description</w:t>
      </w:r>
      <w:r w:rsidRPr="008D17D5">
        <w:rPr>
          <w:sz w:val="22"/>
        </w:rPr>
        <w:t>):</w:t>
      </w:r>
    </w:p>
    <w:p w14:paraId="07829E24" w14:textId="0D341EB7" w:rsidR="00FA0EFB" w:rsidRDefault="00FA0EFB" w:rsidP="00FA0EF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Style w:val="CodeChar"/>
          <w:b/>
          <w:lang w:val="bg-BG"/>
        </w:rPr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teams</w:t>
      </w:r>
    </w:p>
    <w:p w14:paraId="396229A8" w14:textId="3B6DB905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 xml:space="preserve">Note that when a new team is created, the </w:t>
      </w:r>
      <w:r w:rsidRPr="008D17D5">
        <w:rPr>
          <w:b/>
          <w:bCs/>
          <w:sz w:val="22"/>
        </w:rPr>
        <w:t>owner is not automatically added</w:t>
      </w:r>
      <w:r w:rsidRPr="008D17D5">
        <w:rPr>
          <w:sz w:val="22"/>
        </w:rPr>
        <w:t xml:space="preserve"> as a member by the server – you need to </w:t>
      </w:r>
      <w:r w:rsidRPr="008D17D5">
        <w:rPr>
          <w:b/>
          <w:bCs/>
          <w:sz w:val="22"/>
        </w:rPr>
        <w:t>do this on behalf of the user</w:t>
      </w:r>
      <w:r w:rsidRPr="008D17D5">
        <w:rPr>
          <w:sz w:val="22"/>
        </w:rPr>
        <w:t xml:space="preserve">. Once you have obtained the newly created team (returned by the REST service), follow the instructions and endpoints listed in the section Team Details to first </w:t>
      </w:r>
      <w:r w:rsidRPr="008D17D5">
        <w:rPr>
          <w:b/>
          <w:bCs/>
          <w:sz w:val="22"/>
        </w:rPr>
        <w:t>send a membership request</w:t>
      </w:r>
      <w:r w:rsidRPr="008D17D5">
        <w:rPr>
          <w:sz w:val="22"/>
        </w:rPr>
        <w:t xml:space="preserve"> for the user and then to </w:t>
      </w:r>
      <w:r w:rsidRPr="008D17D5">
        <w:rPr>
          <w:b/>
          <w:bCs/>
          <w:sz w:val="22"/>
        </w:rPr>
        <w:t>approve that request</w:t>
      </w:r>
      <w:r w:rsidRPr="008D17D5">
        <w:rPr>
          <w:sz w:val="22"/>
        </w:rPr>
        <w:t>.</w:t>
      </w:r>
      <w:r w:rsidRPr="008D17D5">
        <w:rPr>
          <w:sz w:val="22"/>
        </w:rPr>
        <w:br w:type="page"/>
      </w:r>
    </w:p>
    <w:p w14:paraId="6F7CABE5" w14:textId="77777777" w:rsidR="00FA0EFB" w:rsidRDefault="00FA0EFB" w:rsidP="00FA0EFB">
      <w:pPr>
        <w:pStyle w:val="Heading4"/>
      </w:pPr>
      <w:r>
        <w:lastRenderedPageBreak/>
        <w:t>Edit Team</w:t>
      </w:r>
    </w:p>
    <w:p w14:paraId="1CDB69BA" w14:textId="77777777" w:rsidR="00FA0EFB" w:rsidRPr="008D17D5" w:rsidRDefault="00FA0EFB" w:rsidP="00FA0EF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 is the </w:t>
      </w:r>
      <w:r w:rsidRPr="008D17D5">
        <w:rPr>
          <w:rFonts w:cstheme="minorHAnsi"/>
          <w:b/>
          <w:noProof/>
          <w:sz w:val="22"/>
        </w:rPr>
        <w:t>creator</w:t>
      </w:r>
      <w:r w:rsidRPr="008D17D5">
        <w:rPr>
          <w:rFonts w:cstheme="minorHAnsi"/>
          <w:noProof/>
          <w:sz w:val="22"/>
        </w:rPr>
        <w:t xml:space="preserve"> of the team, by clicking the "</w:t>
      </w:r>
      <w:r w:rsidRPr="008D17D5">
        <w:rPr>
          <w:rFonts w:cstheme="minorHAnsi"/>
          <w:b/>
          <w:noProof/>
          <w:sz w:val="22"/>
        </w:rPr>
        <w:t>Edit</w:t>
      </w:r>
      <w:r w:rsidRPr="008D17D5">
        <w:rPr>
          <w:rFonts w:cstheme="minorHAnsi"/>
          <w:noProof/>
          <w:sz w:val="22"/>
        </w:rPr>
        <w:t xml:space="preserve">" button in the details form, can see the </w:t>
      </w:r>
      <w:r w:rsidRPr="008D17D5">
        <w:rPr>
          <w:rFonts w:cstheme="minorHAnsi"/>
          <w:b/>
          <w:noProof/>
          <w:sz w:val="22"/>
        </w:rPr>
        <w:t>Edit form</w:t>
      </w:r>
      <w:r w:rsidRPr="008D17D5">
        <w:rPr>
          <w:rFonts w:cstheme="minorHAnsi"/>
          <w:noProof/>
          <w:sz w:val="22"/>
        </w:rPr>
        <w:t xml:space="preserve">. When loaded the </w:t>
      </w:r>
      <w:r w:rsidRPr="008D17D5">
        <w:rPr>
          <w:rFonts w:cstheme="minorHAnsi"/>
          <w:b/>
          <w:noProof/>
          <w:sz w:val="22"/>
        </w:rPr>
        <w:t>form fileds should be filled up</w:t>
      </w:r>
      <w:r w:rsidRPr="008D17D5">
        <w:rPr>
          <w:rFonts w:cstheme="minorHAnsi"/>
          <w:noProof/>
          <w:sz w:val="22"/>
        </w:rPr>
        <w:t xml:space="preserve"> with the data of the team. After change and before sending the </w:t>
      </w:r>
      <w:r w:rsidRPr="008D17D5">
        <w:rPr>
          <w:rFonts w:cstheme="minorHAnsi"/>
          <w:b/>
          <w:noProof/>
          <w:sz w:val="22"/>
        </w:rPr>
        <w:t>PUT request</w:t>
      </w:r>
      <w:r w:rsidRPr="008D17D5">
        <w:rPr>
          <w:rFonts w:cstheme="minorHAnsi"/>
          <w:noProof/>
          <w:sz w:val="22"/>
        </w:rPr>
        <w:t xml:space="preserve"> a </w:t>
      </w:r>
      <w:r w:rsidRPr="008D17D5">
        <w:rPr>
          <w:rFonts w:cstheme="minorHAnsi"/>
          <w:b/>
          <w:noProof/>
          <w:sz w:val="22"/>
        </w:rPr>
        <w:t>validation</w:t>
      </w:r>
      <w:r w:rsidRPr="008D17D5">
        <w:rPr>
          <w:rFonts w:cstheme="minorHAnsi"/>
          <w:noProof/>
          <w:sz w:val="22"/>
        </w:rPr>
        <w:t xml:space="preserve"> should be made. The validation is the same as by creating a team. If </w:t>
      </w:r>
      <w:r w:rsidRPr="008D17D5">
        <w:rPr>
          <w:rFonts w:cstheme="minorHAnsi"/>
          <w:b/>
          <w:noProof/>
          <w:sz w:val="22"/>
        </w:rPr>
        <w:t>error</w:t>
      </w:r>
      <w:r w:rsidRPr="008D17D5">
        <w:rPr>
          <w:rFonts w:cstheme="minorHAnsi"/>
          <w:noProof/>
          <w:sz w:val="22"/>
        </w:rPr>
        <w:t xml:space="preserve"> occurs it should be shown in the </w:t>
      </w:r>
      <w:r w:rsidRPr="008D17D5">
        <w:rPr>
          <w:rFonts w:cstheme="minorHAnsi"/>
          <w:b/>
          <w:noProof/>
          <w:sz w:val="22"/>
        </w:rPr>
        <w:t>div with class "error"</w:t>
      </w:r>
      <w:r w:rsidRPr="008D17D5">
        <w:rPr>
          <w:rFonts w:cstheme="minorHAnsi"/>
          <w:noProof/>
          <w:sz w:val="22"/>
        </w:rPr>
        <w:t>.</w:t>
      </w:r>
    </w:p>
    <w:p w14:paraId="2873D006" w14:textId="77777777" w:rsidR="00FA0EFB" w:rsidRPr="008D17D5" w:rsidRDefault="00FA0EFB" w:rsidP="00FA0EF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edit, </w:t>
      </w:r>
      <w:r w:rsidRPr="008D17D5">
        <w:rPr>
          <w:rFonts w:cstheme="minorHAnsi"/>
          <w:b/>
          <w:noProof/>
          <w:sz w:val="22"/>
        </w:rPr>
        <w:t>redirect to Details page</w:t>
      </w:r>
      <w:r w:rsidRPr="008D17D5">
        <w:rPr>
          <w:rFonts w:cstheme="minorHAnsi"/>
          <w:noProof/>
          <w:sz w:val="22"/>
        </w:rPr>
        <w:t>.</w:t>
      </w:r>
    </w:p>
    <w:p w14:paraId="7E004CA5" w14:textId="06FFAEAD" w:rsidR="00FA0EFB" w:rsidRDefault="00FA0EFB" w:rsidP="008D17D5">
      <w:r>
        <w:rPr>
          <w:noProof/>
          <w:lang w:val="bg-BG" w:eastAsia="bg-BG"/>
        </w:rPr>
        <w:drawing>
          <wp:inline distT="0" distB="0" distL="0" distR="0" wp14:anchorId="6C89474E" wp14:editId="698174CB">
            <wp:extent cx="5778500" cy="4103372"/>
            <wp:effectExtent l="19050" t="19050" r="0" b="0"/>
            <wp:docPr id="34" name="Картина 33" descr="Screenshot_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8.png"/>
                    <pic:cNvPicPr/>
                  </pic:nvPicPr>
                  <pic:blipFill rotWithShape="1">
                    <a:blip r:embed="rId17" cstate="print"/>
                    <a:srcRect t="7250" b="7490"/>
                    <a:stretch/>
                  </pic:blipFill>
                  <pic:spPr bwMode="auto">
                    <a:xfrm>
                      <a:off x="0" y="0"/>
                      <a:ext cx="5782239" cy="410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CDB80" w14:textId="34C39057" w:rsidR="005E0280" w:rsidRPr="008D17D5" w:rsidRDefault="005E0280" w:rsidP="005E0280">
      <w:pPr>
        <w:rPr>
          <w:sz w:val="22"/>
        </w:rPr>
      </w:pPr>
      <w:r w:rsidRPr="008D17D5">
        <w:rPr>
          <w:sz w:val="22"/>
        </w:rPr>
        <w:t>Use the following endpoints:</w:t>
      </w:r>
    </w:p>
    <w:p w14:paraId="269D3245" w14:textId="1EA0F97D" w:rsidR="005E0280" w:rsidRPr="008D17D5" w:rsidRDefault="005E0280" w:rsidP="005E0280">
      <w:pPr>
        <w:pStyle w:val="ListParagraph"/>
        <w:numPr>
          <w:ilvl w:val="0"/>
          <w:numId w:val="48"/>
        </w:numPr>
        <w:rPr>
          <w:sz w:val="22"/>
        </w:rPr>
      </w:pPr>
      <w:r w:rsidRPr="008D17D5">
        <w:rPr>
          <w:sz w:val="22"/>
        </w:rPr>
        <w:t>Load a selected team for editing:</w:t>
      </w:r>
    </w:p>
    <w:p w14:paraId="1C9DE777" w14:textId="1BEBB57E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65DD0E37" w14:textId="77777777" w:rsidR="005E0280" w:rsidRPr="008D17D5" w:rsidRDefault="005E0280" w:rsidP="005E0280">
      <w:pPr>
        <w:pStyle w:val="ListParagraph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Edit team:</w:t>
      </w:r>
    </w:p>
    <w:p w14:paraId="3F4C1C0E" w14:textId="7B5FD09A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  <w:lang w:val="bg-BG"/>
        </w:rPr>
      </w:pPr>
      <w:r w:rsidRPr="005E0280"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2B7AA28" w14:textId="7B077D72" w:rsidR="00656E11" w:rsidRDefault="00656E11" w:rsidP="00656E11">
      <w:pPr>
        <w:spacing w:before="0" w:after="200"/>
      </w:pPr>
      <w:r>
        <w:br w:type="page"/>
      </w:r>
    </w:p>
    <w:p w14:paraId="40387B96" w14:textId="77777777" w:rsidR="00677319" w:rsidRDefault="00677319" w:rsidP="00677319">
      <w:pPr>
        <w:pStyle w:val="Heading4"/>
        <w:rPr>
          <w:lang w:val="bg-BG"/>
        </w:rPr>
      </w:pPr>
      <w:r>
        <w:lastRenderedPageBreak/>
        <w:t>Team Details</w:t>
      </w:r>
    </w:p>
    <w:p w14:paraId="5907755B" w14:textId="0E2E1667" w:rsidR="005E0280" w:rsidRPr="008D17D5" w:rsidRDefault="00FD6624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Another view is the Team Details page. It is accessible for logged-in, but also for guest users.</w:t>
      </w:r>
    </w:p>
    <w:p w14:paraId="191E27F1" w14:textId="22C5F24A" w:rsidR="005E0280" w:rsidRPr="008D17D5" w:rsidRDefault="005E0280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Use the following endpoints to implement page functionality:</w:t>
      </w:r>
    </w:p>
    <w:p w14:paraId="32F69E4E" w14:textId="4503E816" w:rsidR="005E0280" w:rsidRPr="008D17D5" w:rsidRDefault="005E0280" w:rsidP="005E0280">
      <w:pPr>
        <w:pStyle w:val="ListParagraph"/>
        <w:numPr>
          <w:ilvl w:val="0"/>
          <w:numId w:val="48"/>
        </w:numPr>
        <w:rPr>
          <w:sz w:val="22"/>
        </w:rPr>
      </w:pPr>
      <w:r w:rsidRPr="008D17D5">
        <w:rPr>
          <w:sz w:val="22"/>
        </w:rPr>
        <w:t>Load information for a single team:</w:t>
      </w:r>
    </w:p>
    <w:p w14:paraId="3A23D474" w14:textId="77777777" w:rsidR="005E0280" w:rsidRPr="008D17D5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szCs w:val="24"/>
        </w:rPr>
      </w:pPr>
      <w:r w:rsidRPr="008D17D5">
        <w:rPr>
          <w:b w:val="0"/>
          <w:bCs/>
          <w:szCs w:val="24"/>
        </w:rPr>
        <w:t>GET</w:t>
      </w:r>
      <w:r w:rsidRPr="008D17D5">
        <w:rPr>
          <w:szCs w:val="24"/>
        </w:rPr>
        <w:t xml:space="preserve"> </w:t>
      </w:r>
      <w:r w:rsidRPr="008D17D5">
        <w:rPr>
          <w:rStyle w:val="CodeChar"/>
          <w:b/>
          <w:szCs w:val="24"/>
          <w:lang w:val="bg-BG"/>
        </w:rPr>
        <w:t>/data/team</w:t>
      </w:r>
      <w:r w:rsidRPr="008D17D5">
        <w:rPr>
          <w:rStyle w:val="CodeChar"/>
          <w:b/>
          <w:szCs w:val="24"/>
        </w:rPr>
        <w:t>s</w:t>
      </w:r>
      <w:r w:rsidRPr="008D17D5">
        <w:rPr>
          <w:rStyle w:val="CodeChar"/>
          <w:b/>
          <w:szCs w:val="24"/>
          <w:lang w:val="bg-BG"/>
        </w:rPr>
        <w:t>/</w:t>
      </w:r>
      <w:r w:rsidRPr="008D17D5">
        <w:rPr>
          <w:rStyle w:val="CodeChar"/>
          <w:b/>
          <w:szCs w:val="24"/>
          <w:highlight w:val="yellow"/>
          <w:lang w:val="bg-BG"/>
        </w:rPr>
        <w:t>:id</w:t>
      </w:r>
    </w:p>
    <w:p w14:paraId="21E94E8B" w14:textId="6AD8174B" w:rsidR="005E0280" w:rsidRPr="008D17D5" w:rsidRDefault="005E0280" w:rsidP="005E0280">
      <w:pPr>
        <w:pStyle w:val="ListParagraph"/>
        <w:numPr>
          <w:ilvl w:val="0"/>
          <w:numId w:val="48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Get a list of all memberships (both members and pending requests):</w:t>
      </w:r>
    </w:p>
    <w:p w14:paraId="7C8131FD" w14:textId="101DDB20" w:rsidR="005E0280" w:rsidRPr="008D17D5" w:rsidRDefault="005E0280" w:rsidP="005E02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szCs w:val="24"/>
        </w:rPr>
      </w:pPr>
      <w:r w:rsidRPr="008D17D5">
        <w:rPr>
          <w:szCs w:val="24"/>
        </w:rPr>
        <w:t xml:space="preserve">GET </w:t>
      </w:r>
      <w:r w:rsidRPr="008D17D5">
        <w:rPr>
          <w:rStyle w:val="CodeChar"/>
          <w:szCs w:val="24"/>
          <w:lang w:val="bg-BG"/>
        </w:rPr>
        <w:t>/data/</w:t>
      </w:r>
      <w:r w:rsidRPr="008D17D5">
        <w:rPr>
          <w:rStyle w:val="CodeChar"/>
          <w:szCs w:val="24"/>
        </w:rPr>
        <w:t>members?where=teamId%3D%22$</w:t>
      </w:r>
      <w:r w:rsidRPr="008D17D5">
        <w:rPr>
          <w:rStyle w:val="CodeChar"/>
          <w:szCs w:val="24"/>
          <w:highlight w:val="yellow"/>
        </w:rPr>
        <w:t>{teamId}</w:t>
      </w:r>
      <w:r w:rsidRPr="008D17D5">
        <w:rPr>
          <w:rStyle w:val="CodeChar"/>
          <w:szCs w:val="24"/>
        </w:rPr>
        <w:t>%22&amp;load=user%3D_ownerId%3Ausers</w:t>
      </w:r>
    </w:p>
    <w:p w14:paraId="7B4DDCF1" w14:textId="6964721A" w:rsidR="00FA61F0" w:rsidRPr="008D17D5" w:rsidRDefault="005E0280" w:rsidP="00656E11">
      <w:pPr>
        <w:ind w:left="720"/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is request will return an array of all memberships for the team, which you must them process, depending on the value of the </w:t>
      </w:r>
      <w:r w:rsidRPr="008D17D5">
        <w:rPr>
          <w:rStyle w:val="CodeChar"/>
          <w:sz w:val="22"/>
        </w:rPr>
        <w:t>status</w:t>
      </w:r>
      <w:r w:rsidRPr="008D17D5">
        <w:rPr>
          <w:rFonts w:cstheme="minorHAnsi"/>
          <w:noProof/>
          <w:sz w:val="22"/>
        </w:rPr>
        <w:t xml:space="preserve"> field. The returned objects will laso have a property </w:t>
      </w:r>
      <w:r w:rsidRPr="008D17D5">
        <w:rPr>
          <w:rStyle w:val="CodeChar"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, which contains the user record for the membership. Use the property </w:t>
      </w:r>
      <w:r w:rsidRPr="008D17D5">
        <w:rPr>
          <w:rStyle w:val="CodeChar"/>
          <w:sz w:val="22"/>
        </w:rPr>
        <w:t>username</w:t>
      </w:r>
      <w:r w:rsidRPr="008D17D5">
        <w:rPr>
          <w:rFonts w:cstheme="minorHAnsi"/>
          <w:noProof/>
          <w:sz w:val="22"/>
        </w:rPr>
        <w:t xml:space="preserve"> of each user to display their record on the page.</w:t>
      </w:r>
    </w:p>
    <w:p w14:paraId="51E9F77E" w14:textId="3D6E748A" w:rsidR="00FD6624" w:rsidRPr="008D17D5" w:rsidRDefault="00FA61F0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Depending</w:t>
      </w:r>
      <w:r w:rsidR="00FD6624" w:rsidRPr="008D17D5">
        <w:rPr>
          <w:rFonts w:cstheme="minorHAnsi"/>
          <w:noProof/>
          <w:sz w:val="22"/>
        </w:rPr>
        <w:t xml:space="preserve"> to the status of the </w:t>
      </w:r>
      <w:r w:rsidR="005E0280" w:rsidRPr="008D17D5">
        <w:rPr>
          <w:rFonts w:cstheme="minorHAnsi"/>
          <w:noProof/>
          <w:sz w:val="22"/>
        </w:rPr>
        <w:t xml:space="preserve">current </w:t>
      </w:r>
      <w:r w:rsidR="00FD6624" w:rsidRPr="008D17D5">
        <w:rPr>
          <w:rFonts w:cstheme="minorHAnsi"/>
          <w:noProof/>
          <w:sz w:val="22"/>
        </w:rPr>
        <w:t xml:space="preserve">user, different </w:t>
      </w:r>
      <w:r w:rsidR="005E0280" w:rsidRPr="008D17D5">
        <w:rPr>
          <w:rFonts w:cstheme="minorHAnsi"/>
          <w:noProof/>
          <w:sz w:val="22"/>
        </w:rPr>
        <w:t>actions are available</w:t>
      </w:r>
      <w:r w:rsidR="00FD6624" w:rsidRPr="008D17D5">
        <w:rPr>
          <w:rFonts w:cstheme="minorHAnsi"/>
          <w:noProof/>
          <w:sz w:val="22"/>
        </w:rPr>
        <w:t xml:space="preserve"> on this page:</w:t>
      </w:r>
    </w:p>
    <w:p w14:paraId="17C879FD" w14:textId="7DECEA68" w:rsidR="00FD6624" w:rsidRPr="008D17D5" w:rsidRDefault="00FD6624" w:rsidP="00915CFF">
      <w:pPr>
        <w:pStyle w:val="ListParagraph"/>
        <w:numPr>
          <w:ilvl w:val="0"/>
          <w:numId w:val="47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</w:t>
      </w:r>
      <w:r w:rsidR="00A11AA8"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b/>
          <w:noProof/>
          <w:sz w:val="22"/>
        </w:rPr>
        <w:t xml:space="preserve"> users</w:t>
      </w:r>
      <w:r w:rsidRPr="008D17D5">
        <w:rPr>
          <w:rFonts w:cstheme="minorHAnsi"/>
          <w:noProof/>
          <w:sz w:val="22"/>
        </w:rPr>
        <w:t xml:space="preserve"> </w:t>
      </w:r>
      <w:r w:rsidR="005E0280" w:rsidRPr="008D17D5">
        <w:rPr>
          <w:rFonts w:cstheme="minorHAnsi"/>
          <w:noProof/>
          <w:sz w:val="22"/>
        </w:rPr>
        <w:t xml:space="preserve">(no user session present) </w:t>
      </w:r>
      <w:r w:rsidRPr="008D17D5">
        <w:rPr>
          <w:rFonts w:cstheme="minorHAnsi"/>
          <w:noProof/>
          <w:sz w:val="22"/>
        </w:rPr>
        <w:t>can't see any buttons, but can see the names of the members (the names of the users are the usernames of the registered users).</w:t>
      </w:r>
    </w:p>
    <w:p w14:paraId="00FC90E4" w14:textId="4D7A3AAB" w:rsidR="00FD6624" w:rsidRDefault="00915CFF" w:rsidP="008D17D5">
      <w:pPr>
        <w:rPr>
          <w:rFonts w:cstheme="minorHAnsi"/>
          <w:noProof/>
          <w:szCs w:val="24"/>
          <w:lang w:val="bg-BG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77FF8027" wp14:editId="47E3A91D">
            <wp:extent cx="5959475" cy="2467171"/>
            <wp:effectExtent l="19050" t="19050" r="3175" b="9525"/>
            <wp:docPr id="26" name="Картина 25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18" cstate="print"/>
                    <a:srcRect t="8845" b="29023"/>
                    <a:stretch/>
                  </pic:blipFill>
                  <pic:spPr bwMode="auto">
                    <a:xfrm>
                      <a:off x="0" y="0"/>
                      <a:ext cx="5967469" cy="247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4C112" w14:textId="2F0F8FE7" w:rsidR="00656E11" w:rsidRPr="00915CFF" w:rsidRDefault="00656E11" w:rsidP="00656E11">
      <w:pPr>
        <w:spacing w:before="0" w:after="200"/>
        <w:rPr>
          <w:noProof/>
          <w:lang w:val="bg-BG"/>
        </w:rPr>
      </w:pPr>
      <w:r>
        <w:rPr>
          <w:noProof/>
          <w:lang w:val="bg-BG"/>
        </w:rPr>
        <w:br w:type="page"/>
      </w:r>
    </w:p>
    <w:p w14:paraId="744F3438" w14:textId="6780F232" w:rsidR="00915CFF" w:rsidRPr="008D17D5" w:rsidRDefault="00915CFF" w:rsidP="00677319">
      <w:pPr>
        <w:pStyle w:val="ListParagraph"/>
        <w:numPr>
          <w:ilvl w:val="0"/>
          <w:numId w:val="42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lastRenderedPageBreak/>
        <w:t xml:space="preserve">The </w:t>
      </w:r>
      <w:r w:rsidR="005E0280" w:rsidRPr="008D17D5">
        <w:rPr>
          <w:rFonts w:cstheme="minorHAnsi"/>
          <w:b/>
          <w:noProof/>
          <w:sz w:val="22"/>
        </w:rPr>
        <w:t>owner</w:t>
      </w:r>
      <w:r w:rsidRPr="008D17D5">
        <w:rPr>
          <w:rFonts w:cstheme="minorHAnsi"/>
          <w:noProof/>
          <w:sz w:val="22"/>
        </w:rPr>
        <w:t xml:space="preserve"> of the team </w:t>
      </w:r>
      <w:r w:rsidR="005E0280" w:rsidRPr="008D17D5">
        <w:rPr>
          <w:rFonts w:cstheme="minorHAnsi"/>
          <w:noProof/>
          <w:sz w:val="22"/>
        </w:rPr>
        <w:t xml:space="preserve">(current user’s Id matches the </w:t>
      </w:r>
      <w:r w:rsidR="005E0280" w:rsidRPr="008D17D5">
        <w:rPr>
          <w:rStyle w:val="CodeChar"/>
          <w:sz w:val="22"/>
        </w:rPr>
        <w:t>_ownerId</w:t>
      </w:r>
      <w:r w:rsidR="005E0280" w:rsidRPr="008D17D5">
        <w:rPr>
          <w:rFonts w:cstheme="minorHAnsi"/>
          <w:noProof/>
          <w:sz w:val="22"/>
        </w:rPr>
        <w:t xml:space="preserve"> of the team) </w:t>
      </w:r>
      <w:r w:rsidRPr="008D17D5">
        <w:rPr>
          <w:rFonts w:cstheme="minorHAnsi"/>
          <w:noProof/>
          <w:sz w:val="22"/>
        </w:rPr>
        <w:t xml:space="preserve">can see the "Edit" button, the "Remove from team" button (for all users, except for himself) and </w:t>
      </w:r>
      <w:r w:rsidR="005E0280" w:rsidRPr="008D17D5">
        <w:rPr>
          <w:rFonts w:cstheme="minorHAnsi"/>
          <w:noProof/>
          <w:sz w:val="22"/>
        </w:rPr>
        <w:t>a</w:t>
      </w:r>
      <w:r w:rsidRPr="008D17D5">
        <w:rPr>
          <w:rFonts w:cstheme="minorHAnsi"/>
          <w:noProof/>
          <w:sz w:val="22"/>
        </w:rPr>
        <w:t xml:space="preserve"> list with pending requests for joining the team (also the "Approve" and "Decline" buttons)</w:t>
      </w:r>
    </w:p>
    <w:p w14:paraId="403AE9FF" w14:textId="53F01F63" w:rsidR="00FA61F0" w:rsidRDefault="00AC2E92" w:rsidP="00D671BF">
      <w:r>
        <w:rPr>
          <w:noProof/>
          <w:lang w:val="bg-BG" w:eastAsia="bg-BG"/>
        </w:rPr>
        <w:drawing>
          <wp:inline distT="0" distB="0" distL="0" distR="0" wp14:anchorId="14673A20" wp14:editId="2BEC48A1">
            <wp:extent cx="6626225" cy="4333875"/>
            <wp:effectExtent l="19050" t="19050" r="3175" b="9525"/>
            <wp:docPr id="28" name="Картина 27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 rotWithShape="1">
                    <a:blip r:embed="rId19" cstate="print"/>
                    <a:srcRect t="6869" b="14997"/>
                    <a:stretch/>
                  </pic:blipFill>
                  <pic:spPr bwMode="auto">
                    <a:xfrm>
                      <a:off x="0" y="0"/>
                      <a:ext cx="6626225" cy="4333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3718" w14:textId="4772C363" w:rsidR="00677319" w:rsidRPr="008D17D5" w:rsidRDefault="00AC2E92" w:rsidP="00AC2E92">
      <w:pPr>
        <w:pStyle w:val="ListParagraph"/>
        <w:numPr>
          <w:ilvl w:val="0"/>
          <w:numId w:val="42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Logged user</w:t>
      </w:r>
      <w:r w:rsidRPr="008D17D5">
        <w:rPr>
          <w:rFonts w:cstheme="minorHAnsi"/>
          <w:noProof/>
          <w:sz w:val="22"/>
        </w:rPr>
        <w:t xml:space="preserve">, who is </w:t>
      </w:r>
      <w:r w:rsidR="005E0280" w:rsidRPr="008D17D5">
        <w:rPr>
          <w:rFonts w:cstheme="minorHAnsi"/>
          <w:b/>
          <w:noProof/>
          <w:sz w:val="22"/>
        </w:rPr>
        <w:t xml:space="preserve">not a </w:t>
      </w:r>
      <w:r w:rsidRPr="008D17D5">
        <w:rPr>
          <w:rFonts w:cstheme="minorHAnsi"/>
          <w:b/>
          <w:noProof/>
          <w:sz w:val="22"/>
        </w:rPr>
        <w:t>member</w:t>
      </w:r>
      <w:r w:rsidRPr="008D17D5">
        <w:rPr>
          <w:rFonts w:cstheme="minorHAnsi"/>
          <w:noProof/>
          <w:sz w:val="22"/>
        </w:rPr>
        <w:t xml:space="preserve"> of the team </w:t>
      </w:r>
      <w:r w:rsidR="005E0280" w:rsidRPr="008D17D5">
        <w:rPr>
          <w:rFonts w:cstheme="minorHAnsi"/>
          <w:noProof/>
          <w:sz w:val="22"/>
        </w:rPr>
        <w:t>(there is no request</w:t>
      </w:r>
      <w:r w:rsidR="00E508CD" w:rsidRPr="008D17D5">
        <w:rPr>
          <w:rFonts w:cstheme="minorHAnsi"/>
          <w:noProof/>
          <w:sz w:val="22"/>
        </w:rPr>
        <w:t xml:space="preserve"> with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matching the Id of the current user</w:t>
      </w:r>
      <w:r w:rsidR="005E0280" w:rsidRPr="008D17D5">
        <w:rPr>
          <w:rFonts w:cstheme="minorHAnsi"/>
          <w:noProof/>
          <w:sz w:val="22"/>
        </w:rPr>
        <w:t xml:space="preserve">) </w:t>
      </w:r>
      <w:r w:rsidRPr="008D17D5">
        <w:rPr>
          <w:rFonts w:cstheme="minorHAnsi"/>
          <w:noProof/>
          <w:sz w:val="22"/>
        </w:rPr>
        <w:t>can see the list with member names and the button "Join Team"</w:t>
      </w:r>
    </w:p>
    <w:p w14:paraId="507A5F19" w14:textId="0D505D73" w:rsidR="008948D1" w:rsidRDefault="008948D1" w:rsidP="00D671BF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8EB1238" wp14:editId="29448531">
            <wp:extent cx="6625353" cy="2629259"/>
            <wp:effectExtent l="19050" t="19050" r="4445" b="0"/>
            <wp:docPr id="33" name="Картина 32" descr="Screenshot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7.png"/>
                    <pic:cNvPicPr/>
                  </pic:nvPicPr>
                  <pic:blipFill rotWithShape="1">
                    <a:blip r:embed="rId20" cstate="print"/>
                    <a:srcRect t="10712" b="30095"/>
                    <a:stretch/>
                  </pic:blipFill>
                  <pic:spPr bwMode="auto">
                    <a:xfrm>
                      <a:off x="0" y="0"/>
                      <a:ext cx="6626225" cy="26296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C24EC" w14:textId="3D515DA2" w:rsidR="00656E11" w:rsidRPr="00656E11" w:rsidRDefault="00656E11" w:rsidP="00656E11">
      <w:pPr>
        <w:spacing w:before="0" w:after="200"/>
      </w:pPr>
      <w:r>
        <w:br w:type="page"/>
      </w:r>
    </w:p>
    <w:p w14:paraId="2F153237" w14:textId="3325E9D8" w:rsidR="00D671BF" w:rsidRPr="008D17D5" w:rsidRDefault="008948D1" w:rsidP="004C7E7B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lastRenderedPageBreak/>
        <w:t>Logged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 with </w:t>
      </w:r>
      <w:r w:rsidRPr="008D17D5">
        <w:rPr>
          <w:rFonts w:cstheme="minorHAnsi"/>
          <w:b/>
          <w:noProof/>
          <w:sz w:val="22"/>
        </w:rPr>
        <w:t>PENDING</w:t>
      </w:r>
      <w:r w:rsidRPr="008D17D5">
        <w:rPr>
          <w:rFonts w:cstheme="minorHAnsi"/>
          <w:noProof/>
          <w:sz w:val="22"/>
        </w:rPr>
        <w:t xml:space="preserve"> reques of the team </w:t>
      </w:r>
      <w:r w:rsidR="00E508CD" w:rsidRPr="008D17D5">
        <w:rPr>
          <w:rFonts w:cstheme="minorHAnsi"/>
          <w:noProof/>
          <w:sz w:val="22"/>
        </w:rPr>
        <w:t xml:space="preserve">(there is a matching request by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and it has a </w:t>
      </w:r>
      <w:r w:rsidR="00E508CD" w:rsidRPr="008D17D5">
        <w:rPr>
          <w:rStyle w:val="CodeChar"/>
          <w:sz w:val="22"/>
        </w:rPr>
        <w:t>status</w:t>
      </w:r>
      <w:r w:rsidR="00E508CD" w:rsidRPr="008D17D5">
        <w:rPr>
          <w:rFonts w:cstheme="minorHAnsi"/>
          <w:noProof/>
          <w:sz w:val="22"/>
        </w:rPr>
        <w:t xml:space="preserve"> "pending") </w:t>
      </w:r>
      <w:r w:rsidRPr="008D17D5">
        <w:rPr>
          <w:rFonts w:cstheme="minorHAnsi"/>
          <w:noProof/>
          <w:sz w:val="22"/>
        </w:rPr>
        <w:t>can see the list with member names and Membership pending and "Cancel request" button</w:t>
      </w:r>
      <w:r w:rsidR="00E508CD" w:rsidRPr="008D17D5">
        <w:rPr>
          <w:rFonts w:cstheme="minorHAnsi"/>
          <w:noProof/>
          <w:sz w:val="22"/>
        </w:rPr>
        <w:t>.</w:t>
      </w:r>
    </w:p>
    <w:p w14:paraId="019F1196" w14:textId="218965DA" w:rsidR="008948D1" w:rsidRDefault="008948D1" w:rsidP="00D671BF">
      <w:r>
        <w:rPr>
          <w:noProof/>
          <w:lang w:val="bg-BG" w:eastAsia="bg-BG"/>
        </w:rPr>
        <w:drawing>
          <wp:inline distT="0" distB="0" distL="0" distR="0" wp14:anchorId="0C5D3B03" wp14:editId="197CE0A9">
            <wp:extent cx="6624173" cy="1085131"/>
            <wp:effectExtent l="19050" t="19050" r="5715" b="1270"/>
            <wp:docPr id="32" name="Картина 31" descr="Screenshot_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.png"/>
                    <pic:cNvPicPr/>
                  </pic:nvPicPr>
                  <pic:blipFill rotWithShape="1">
                    <a:blip r:embed="rId21" cstate="print"/>
                    <a:srcRect t="16462" b="59163"/>
                    <a:stretch/>
                  </pic:blipFill>
                  <pic:spPr bwMode="auto">
                    <a:xfrm>
                      <a:off x="0" y="0"/>
                      <a:ext cx="6626225" cy="1085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25041" w14:textId="57AD6C70" w:rsidR="008948D1" w:rsidRPr="008D17D5" w:rsidRDefault="008948D1" w:rsidP="00677319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Logged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, who is </w:t>
      </w:r>
      <w:r w:rsidRPr="008D17D5">
        <w:rPr>
          <w:rFonts w:cstheme="minorHAnsi"/>
          <w:b/>
          <w:noProof/>
          <w:sz w:val="22"/>
        </w:rPr>
        <w:t>MEMBER</w:t>
      </w:r>
      <w:r w:rsidRPr="008D17D5">
        <w:rPr>
          <w:rFonts w:cstheme="minorHAnsi"/>
          <w:noProof/>
          <w:sz w:val="22"/>
        </w:rPr>
        <w:t xml:space="preserve"> of the team </w:t>
      </w:r>
      <w:r w:rsidR="00E508CD" w:rsidRPr="008D17D5">
        <w:rPr>
          <w:rFonts w:cstheme="minorHAnsi"/>
          <w:noProof/>
          <w:sz w:val="22"/>
        </w:rPr>
        <w:t xml:space="preserve">(there is a matching request by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and it has a </w:t>
      </w:r>
      <w:r w:rsidR="00E508CD" w:rsidRPr="008D17D5">
        <w:rPr>
          <w:rStyle w:val="CodeChar"/>
          <w:sz w:val="22"/>
        </w:rPr>
        <w:t>status</w:t>
      </w:r>
      <w:r w:rsidR="00E508CD" w:rsidRPr="008D17D5">
        <w:rPr>
          <w:rFonts w:cstheme="minorHAnsi"/>
          <w:noProof/>
          <w:sz w:val="22"/>
        </w:rPr>
        <w:t xml:space="preserve"> "member") </w:t>
      </w:r>
      <w:r w:rsidRPr="008D17D5">
        <w:rPr>
          <w:rFonts w:cstheme="minorHAnsi"/>
          <w:noProof/>
          <w:sz w:val="22"/>
        </w:rPr>
        <w:t>can see the list with member names of the team and the button "Leave Team"</w:t>
      </w:r>
      <w:r w:rsidR="00E508CD" w:rsidRPr="008D17D5">
        <w:rPr>
          <w:rFonts w:cstheme="minorHAnsi"/>
          <w:noProof/>
          <w:sz w:val="22"/>
        </w:rPr>
        <w:t xml:space="preserve">. Note that </w:t>
      </w:r>
      <w:r w:rsidR="00E508CD" w:rsidRPr="008D17D5">
        <w:rPr>
          <w:rFonts w:cstheme="minorHAnsi"/>
          <w:b/>
          <w:bCs/>
          <w:noProof/>
          <w:sz w:val="22"/>
        </w:rPr>
        <w:t>owner</w:t>
      </w:r>
      <w:r w:rsidR="00E508CD" w:rsidRPr="008D17D5">
        <w:rPr>
          <w:rFonts w:cstheme="minorHAnsi"/>
          <w:noProof/>
          <w:sz w:val="22"/>
        </w:rPr>
        <w:t xml:space="preserve"> of a team </w:t>
      </w:r>
      <w:r w:rsidR="00E508CD" w:rsidRPr="008D17D5">
        <w:rPr>
          <w:rFonts w:cstheme="minorHAnsi"/>
          <w:b/>
          <w:bCs/>
          <w:noProof/>
          <w:sz w:val="22"/>
        </w:rPr>
        <w:t>should not</w:t>
      </w:r>
      <w:r w:rsidR="00E508CD" w:rsidRPr="008D17D5">
        <w:rPr>
          <w:rFonts w:cstheme="minorHAnsi"/>
          <w:noProof/>
          <w:sz w:val="22"/>
        </w:rPr>
        <w:t xml:space="preserve"> be able to leave the team.</w:t>
      </w:r>
    </w:p>
    <w:p w14:paraId="127DA043" w14:textId="36C535A2" w:rsidR="00677319" w:rsidRDefault="008948D1" w:rsidP="00D671BF">
      <w:r>
        <w:rPr>
          <w:noProof/>
          <w:lang w:val="bg-BG" w:eastAsia="bg-BG"/>
        </w:rPr>
        <w:drawing>
          <wp:inline distT="0" distB="0" distL="0" distR="0" wp14:anchorId="6F3BE545" wp14:editId="0D07BD7A">
            <wp:extent cx="6623559" cy="1076505"/>
            <wp:effectExtent l="19050" t="19050" r="6350" b="9525"/>
            <wp:docPr id="31" name="Картина 30" descr="Screenshot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.png"/>
                    <pic:cNvPicPr/>
                  </pic:nvPicPr>
                  <pic:blipFill rotWithShape="1">
                    <a:blip r:embed="rId22" cstate="print"/>
                    <a:srcRect t="16304" b="59488"/>
                    <a:stretch/>
                  </pic:blipFill>
                  <pic:spPr bwMode="auto">
                    <a:xfrm>
                      <a:off x="0" y="0"/>
                      <a:ext cx="6626225" cy="10769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6882" w14:textId="224EFA75" w:rsidR="00E508CD" w:rsidRPr="008D17D5" w:rsidRDefault="00E508CD" w:rsidP="00D671BF">
      <w:pPr>
        <w:rPr>
          <w:sz w:val="22"/>
        </w:rPr>
      </w:pPr>
      <w:r w:rsidRPr="008D17D5">
        <w:rPr>
          <w:sz w:val="22"/>
        </w:rPr>
        <w:t>Use the following endpoints for actions:</w:t>
      </w:r>
    </w:p>
    <w:p w14:paraId="4C0983E9" w14:textId="21A4A9BC" w:rsidR="00E508CD" w:rsidRPr="008D17D5" w:rsidRDefault="00E508CD" w:rsidP="00E508CD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Request to become a member (body contains only </w:t>
      </w:r>
      <w:r w:rsidRPr="008D17D5">
        <w:rPr>
          <w:rStyle w:val="CodeChar"/>
          <w:sz w:val="22"/>
        </w:rPr>
        <w:t>teamId</w:t>
      </w:r>
      <w:r w:rsidRPr="008D17D5">
        <w:rPr>
          <w:sz w:val="22"/>
        </w:rPr>
        <w:t xml:space="preserve"> as property):</w:t>
      </w:r>
    </w:p>
    <w:p w14:paraId="2BCE7454" w14:textId="38278A2C" w:rsidR="00E508CD" w:rsidRP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</w:t>
      </w:r>
    </w:p>
    <w:p w14:paraId="3D622F04" w14:textId="2F1761E8" w:rsidR="00E508CD" w:rsidRPr="008D17D5" w:rsidRDefault="00E508CD" w:rsidP="00E508CD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Approve membership (update request by changing </w:t>
      </w:r>
      <w:r w:rsidRPr="008D17D5">
        <w:rPr>
          <w:rStyle w:val="CodeChar"/>
          <w:sz w:val="22"/>
        </w:rPr>
        <w:t>status</w:t>
      </w:r>
      <w:r w:rsidRPr="008D17D5">
        <w:rPr>
          <w:sz w:val="22"/>
        </w:rPr>
        <w:t xml:space="preserve"> to "member"):</w:t>
      </w:r>
    </w:p>
    <w:p w14:paraId="2F13DF9E" w14:textId="0179DA93" w:rsid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</w:rPr>
      </w:pPr>
      <w:r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3AC2F199" w14:textId="0B5AF18C" w:rsidR="00E508CD" w:rsidRPr="008D17D5" w:rsidRDefault="00E508CD" w:rsidP="00E508CD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>Cancel request/leave team (</w:t>
      </w:r>
      <w:r w:rsidRPr="008D17D5">
        <w:rPr>
          <w:b/>
          <w:bCs/>
          <w:sz w:val="22"/>
        </w:rPr>
        <w:t>user</w:t>
      </w:r>
      <w:r w:rsidRPr="008D17D5">
        <w:rPr>
          <w:sz w:val="22"/>
        </w:rPr>
        <w:t>); Decline request/remove member from team (</w:t>
      </w:r>
      <w:r w:rsidRPr="008D17D5">
        <w:rPr>
          <w:b/>
          <w:bCs/>
          <w:sz w:val="22"/>
        </w:rPr>
        <w:t>owner</w:t>
      </w:r>
      <w:r w:rsidRPr="008D17D5">
        <w:rPr>
          <w:sz w:val="22"/>
        </w:rPr>
        <w:t>):</w:t>
      </w:r>
    </w:p>
    <w:p w14:paraId="14704B85" w14:textId="6ABBC888" w:rsidR="00E508CD" w:rsidRPr="00ED36D6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>
        <w:rPr>
          <w:b w:val="0"/>
          <w:bCs/>
        </w:rPr>
        <w:t>DELETE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44F8DB97" w14:textId="77777777" w:rsidR="00FA0EFB" w:rsidRDefault="00FA0EFB" w:rsidP="00FA0EFB">
      <w:pPr>
        <w:pStyle w:val="Heading4"/>
      </w:pPr>
      <w:r>
        <w:t>My Teams</w:t>
      </w:r>
    </w:p>
    <w:p w14:paraId="1A0CFD09" w14:textId="77777777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>This view displays a list of all teams of which the current user is a member.</w:t>
      </w:r>
    </w:p>
    <w:p w14:paraId="7F53F930" w14:textId="77777777" w:rsidR="00FA0EFB" w:rsidRPr="00073070" w:rsidRDefault="00FA0EFB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2F1A9A9" wp14:editId="33C27D31">
            <wp:extent cx="5319460" cy="2594753"/>
            <wp:effectExtent l="19050" t="19050" r="0" b="0"/>
            <wp:docPr id="19" name="Картина 18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23" cstate="print"/>
                    <a:srcRect t="10380" b="17008"/>
                    <a:stretch/>
                  </pic:blipFill>
                  <pic:spPr bwMode="auto">
                    <a:xfrm>
                      <a:off x="0" y="0"/>
                      <a:ext cx="5346574" cy="26079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AC1C" w14:textId="77777777" w:rsidR="00FA0EFB" w:rsidRPr="008D17D5" w:rsidRDefault="00FA0EFB" w:rsidP="00FA0EFB">
      <w:pPr>
        <w:rPr>
          <w:noProof/>
          <w:sz w:val="22"/>
          <w:lang w:val="bg-BG"/>
        </w:rPr>
      </w:pPr>
      <w:r w:rsidRPr="008D17D5">
        <w:rPr>
          <w:noProof/>
          <w:sz w:val="22"/>
        </w:rPr>
        <w:lastRenderedPageBreak/>
        <w:t xml:space="preserve">If the logged-in user </w:t>
      </w:r>
      <w:r w:rsidRPr="008D17D5">
        <w:rPr>
          <w:b/>
          <w:noProof/>
          <w:sz w:val="22"/>
        </w:rPr>
        <w:t>is not a member</w:t>
      </w:r>
      <w:r w:rsidRPr="008D17D5">
        <w:rPr>
          <w:noProof/>
          <w:sz w:val="22"/>
        </w:rPr>
        <w:t xml:space="preserve"> or </w:t>
      </w:r>
      <w:r w:rsidRPr="008D17D5">
        <w:rPr>
          <w:b/>
          <w:noProof/>
          <w:sz w:val="22"/>
        </w:rPr>
        <w:t>creator</w:t>
      </w:r>
      <w:r w:rsidRPr="008D17D5">
        <w:rPr>
          <w:noProof/>
          <w:sz w:val="22"/>
        </w:rPr>
        <w:t xml:space="preserve"> of a team, you should show this view with the button "</w:t>
      </w:r>
      <w:r w:rsidRPr="008D17D5">
        <w:rPr>
          <w:b/>
          <w:noProof/>
          <w:sz w:val="22"/>
        </w:rPr>
        <w:t>Create Team</w:t>
      </w:r>
      <w:r w:rsidRPr="008D17D5">
        <w:rPr>
          <w:noProof/>
          <w:sz w:val="22"/>
        </w:rPr>
        <w:t>":</w:t>
      </w:r>
    </w:p>
    <w:p w14:paraId="305689CF" w14:textId="393F8998" w:rsidR="00FA0EFB" w:rsidRDefault="00FA0EFB" w:rsidP="008D17D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C0C086" wp14:editId="7C185356">
            <wp:extent cx="6156009" cy="1473320"/>
            <wp:effectExtent l="19050" t="19050" r="0" b="0"/>
            <wp:docPr id="12" name="Картина 11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24" cstate="print"/>
                    <a:srcRect t="23975" b="40306"/>
                    <a:stretch/>
                  </pic:blipFill>
                  <pic:spPr bwMode="auto">
                    <a:xfrm>
                      <a:off x="0" y="0"/>
                      <a:ext cx="6274286" cy="1501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E672E" w14:textId="1077B23E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>Use the following endpoints:</w:t>
      </w:r>
    </w:p>
    <w:p w14:paraId="59DA9507" w14:textId="4DEB51D7" w:rsidR="00656E11" w:rsidRPr="008D17D5" w:rsidRDefault="00656E11" w:rsidP="00656E11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List of all teams, where the current user is a member (this should include the owner, if </w:t>
      </w:r>
      <w:r w:rsidR="00A50425" w:rsidRPr="008D17D5">
        <w:rPr>
          <w:sz w:val="22"/>
        </w:rPr>
        <w:t>you have</w:t>
      </w:r>
      <w:r w:rsidRPr="008D17D5">
        <w:rPr>
          <w:sz w:val="22"/>
        </w:rPr>
        <w:t xml:space="preserve"> followed the instructions to automatically add them after team creation):</w:t>
      </w:r>
    </w:p>
    <w:p w14:paraId="64A1E153" w14:textId="4F568542" w:rsidR="00656E11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="00A50425">
        <w:rPr>
          <w:rStyle w:val="CodeChar"/>
        </w:rPr>
        <w:t>_ownerId%3D%22</w:t>
      </w:r>
      <w:r w:rsidR="00A50425" w:rsidRPr="00A50425">
        <w:rPr>
          <w:rStyle w:val="CodeChar"/>
          <w:highlight w:val="yellow"/>
        </w:rPr>
        <w:t>{userId}</w:t>
      </w:r>
      <w:r w:rsidR="00A50425">
        <w:rPr>
          <w:rStyle w:val="CodeChar"/>
        </w:rPr>
        <w:t>%22%20AND%20status%3D%22member%22&amp;load=team</w:t>
      </w:r>
      <w:r w:rsidR="00A50425" w:rsidRPr="00A50425">
        <w:rPr>
          <w:rStyle w:val="CodeChar"/>
        </w:rPr>
        <w:t>%3D</w:t>
      </w:r>
      <w:r w:rsidR="00A50425">
        <w:rPr>
          <w:rStyle w:val="CodeChar"/>
        </w:rPr>
        <w:t>teamId</w:t>
      </w:r>
      <w:r w:rsidR="00A50425" w:rsidRPr="00A50425">
        <w:rPr>
          <w:rStyle w:val="CodeChar"/>
        </w:rPr>
        <w:t>%3A</w:t>
      </w:r>
      <w:r w:rsidR="00A50425">
        <w:rPr>
          <w:rStyle w:val="CodeChar"/>
        </w:rPr>
        <w:t>teams</w:t>
      </w:r>
    </w:p>
    <w:p w14:paraId="4543193B" w14:textId="294793A5" w:rsidR="00A50425" w:rsidRPr="008D17D5" w:rsidRDefault="00A50425" w:rsidP="00A50425">
      <w:pPr>
        <w:ind w:left="720"/>
        <w:rPr>
          <w:sz w:val="22"/>
        </w:rPr>
      </w:pPr>
      <w:r w:rsidRPr="008D17D5">
        <w:rPr>
          <w:sz w:val="22"/>
        </w:rPr>
        <w:t xml:space="preserve">This request will return a </w:t>
      </w:r>
      <w:r w:rsidRPr="008D17D5">
        <w:rPr>
          <w:b/>
          <w:bCs/>
          <w:sz w:val="22"/>
        </w:rPr>
        <w:t>compound object</w:t>
      </w:r>
      <w:r w:rsidRPr="008D17D5">
        <w:rPr>
          <w:sz w:val="22"/>
        </w:rPr>
        <w:t xml:space="preserve"> with information about the </w:t>
      </w:r>
      <w:r w:rsidRPr="008D17D5">
        <w:rPr>
          <w:b/>
          <w:bCs/>
          <w:sz w:val="22"/>
        </w:rPr>
        <w:t>membership</w:t>
      </w:r>
      <w:r w:rsidRPr="008D17D5">
        <w:rPr>
          <w:sz w:val="22"/>
        </w:rPr>
        <w:t xml:space="preserve"> – you need to use the </w:t>
      </w:r>
      <w:r w:rsidRPr="008D17D5">
        <w:rPr>
          <w:rStyle w:val="CodeChar"/>
          <w:sz w:val="22"/>
        </w:rPr>
        <w:t>team</w:t>
      </w:r>
      <w:r w:rsidRPr="008D17D5">
        <w:rPr>
          <w:sz w:val="22"/>
        </w:rPr>
        <w:t xml:space="preserve"> property of each of the objects in the returned array to access team information, such as </w:t>
      </w:r>
      <w:r w:rsidRPr="008D17D5">
        <w:rPr>
          <w:rStyle w:val="CodeChar"/>
          <w:sz w:val="22"/>
        </w:rPr>
        <w:t>name</w:t>
      </w:r>
      <w:r w:rsidRPr="008D17D5">
        <w:rPr>
          <w:sz w:val="22"/>
        </w:rPr>
        <w:t xml:space="preserve"> and </w:t>
      </w:r>
      <w:r w:rsidRPr="008D17D5">
        <w:rPr>
          <w:rStyle w:val="CodeChar"/>
          <w:sz w:val="22"/>
        </w:rPr>
        <w:t>_id</w:t>
      </w:r>
      <w:r w:rsidRPr="008D17D5">
        <w:rPr>
          <w:sz w:val="22"/>
        </w:rPr>
        <w:t>.</w:t>
      </w:r>
    </w:p>
    <w:p w14:paraId="5F1EC649" w14:textId="77777777" w:rsidR="00656E11" w:rsidRPr="008D17D5" w:rsidRDefault="00656E11" w:rsidP="00656E11">
      <w:pPr>
        <w:pStyle w:val="ListParagraph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>List of all members in particular teams (unencoded):</w:t>
      </w:r>
    </w:p>
    <w:p w14:paraId="3AA9C40C" w14:textId="77777777" w:rsidR="00656E11" w:rsidRPr="00CA5FF7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1DD2DEEC" w14:textId="77777777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 xml:space="preserve">Where </w:t>
      </w:r>
      <w:r w:rsidRPr="008D17D5">
        <w:rPr>
          <w:b/>
          <w:bCs/>
          <w:sz w:val="22"/>
        </w:rPr>
        <w:t>{id1}</w:t>
      </w:r>
      <w:r w:rsidRPr="008D17D5">
        <w:rPr>
          <w:sz w:val="22"/>
        </w:rPr>
        <w:t xml:space="preserve">, </w:t>
      </w:r>
      <w:r w:rsidRPr="008D17D5">
        <w:rPr>
          <w:b/>
          <w:bCs/>
          <w:sz w:val="22"/>
        </w:rPr>
        <w:t>{id2}</w:t>
      </w:r>
      <w:r w:rsidRPr="008D17D5">
        <w:rPr>
          <w:sz w:val="22"/>
        </w:rPr>
        <w:t xml:space="preserve">, etc. is a list of comma-separated team Ids. Note that every Id </w:t>
      </w:r>
      <w:r w:rsidRPr="008D17D5">
        <w:rPr>
          <w:b/>
          <w:bCs/>
          <w:sz w:val="22"/>
        </w:rPr>
        <w:t>must be in double quotes</w:t>
      </w:r>
      <w:r w:rsidRPr="008D17D5">
        <w:rPr>
          <w:sz w:val="22"/>
        </w:rPr>
        <w:t xml:space="preserve"> since object Ids are strings. To send this query, use the </w:t>
      </w:r>
      <w:r w:rsidRPr="008D17D5">
        <w:rPr>
          <w:rStyle w:val="CodeChar"/>
          <w:sz w:val="22"/>
        </w:rPr>
        <w:t>encodeURIComponent</w:t>
      </w:r>
      <w:r w:rsidRPr="008D17D5">
        <w:rPr>
          <w:sz w:val="22"/>
        </w:rPr>
        <w:t xml:space="preserve"> function on the query parameter value (the part after the first equal sign, beginning with </w:t>
      </w:r>
      <w:r w:rsidRPr="008D17D5">
        <w:rPr>
          <w:rStyle w:val="CodeChar"/>
          <w:sz w:val="22"/>
        </w:rPr>
        <w:t>teamId</w:t>
      </w:r>
      <w:r w:rsidRPr="008D17D5">
        <w:rPr>
          <w:sz w:val="22"/>
        </w:rPr>
        <w:t>).</w:t>
      </w:r>
    </w:p>
    <w:p w14:paraId="25B64679" w14:textId="77777777" w:rsidR="008A090C" w:rsidRDefault="001E3236" w:rsidP="008A090C">
      <w:pPr>
        <w:pStyle w:val="Heading4"/>
        <w:rPr>
          <w:lang w:val="bg-BG"/>
        </w:rPr>
      </w:pPr>
      <w:r>
        <w:t>Modal</w:t>
      </w:r>
    </w:p>
    <w:p w14:paraId="5CBA4F45" w14:textId="1535B69E" w:rsidR="008A090C" w:rsidRPr="008D17D5" w:rsidRDefault="00625271" w:rsidP="008A090C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n HTML example is included with </w:t>
      </w:r>
      <w:r w:rsidRPr="008D17D5">
        <w:rPr>
          <w:rFonts w:cstheme="minorHAnsi"/>
          <w:b/>
          <w:bCs/>
          <w:noProof/>
          <w:sz w:val="22"/>
        </w:rPr>
        <w:t>id "overlay"</w:t>
      </w:r>
      <w:r w:rsidRPr="008D17D5">
        <w:rPr>
          <w:rFonts w:cstheme="minorHAnsi"/>
          <w:noProof/>
          <w:sz w:val="22"/>
        </w:rPr>
        <w:t xml:space="preserve"> (initially set to </w:t>
      </w:r>
      <w:r w:rsidRPr="008D17D5">
        <w:rPr>
          <w:rStyle w:val="CodeChar"/>
          <w:sz w:val="22"/>
        </w:rPr>
        <w:t>display:none</w:t>
      </w:r>
      <w:r w:rsidRPr="008D17D5">
        <w:rPr>
          <w:rFonts w:cstheme="minorHAnsi"/>
          <w:noProof/>
          <w:sz w:val="22"/>
        </w:rPr>
        <w:t xml:space="preserve">). </w:t>
      </w:r>
      <w:r w:rsidR="001E3236" w:rsidRPr="008D17D5">
        <w:rPr>
          <w:rFonts w:cstheme="minorHAnsi"/>
          <w:noProof/>
          <w:sz w:val="22"/>
        </w:rPr>
        <w:t>If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r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need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of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b/>
          <w:noProof/>
          <w:sz w:val="22"/>
        </w:rPr>
        <w:t>confirmatio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or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r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b/>
          <w:noProof/>
          <w:sz w:val="22"/>
        </w:rPr>
        <w:t>error</w:t>
      </w:r>
      <w:r w:rsidR="001E3236" w:rsidRPr="008D17D5">
        <w:rPr>
          <w:rFonts w:cstheme="minorHAnsi"/>
          <w:noProof/>
          <w:sz w:val="22"/>
          <w:lang w:val="bg-BG"/>
        </w:rPr>
        <w:t xml:space="preserve"> (</w:t>
      </w:r>
      <w:r w:rsidR="001E3236" w:rsidRPr="008D17D5">
        <w:rPr>
          <w:rFonts w:cstheme="minorHAnsi"/>
          <w:noProof/>
          <w:sz w:val="22"/>
        </w:rPr>
        <w:t>not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error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form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validation</w:t>
      </w:r>
      <w:r w:rsidR="001E3236" w:rsidRPr="008D17D5">
        <w:rPr>
          <w:rFonts w:cstheme="minorHAnsi"/>
          <w:noProof/>
          <w:sz w:val="22"/>
          <w:lang w:val="bg-BG"/>
        </w:rPr>
        <w:t>)</w:t>
      </w:r>
      <w:r w:rsidR="001E3236" w:rsidRPr="008D17D5">
        <w:rPr>
          <w:rFonts w:cstheme="minorHAnsi"/>
          <w:noProof/>
          <w:sz w:val="22"/>
        </w:rPr>
        <w:t xml:space="preserve"> the </w:t>
      </w:r>
      <w:r w:rsidR="001E3236" w:rsidRPr="008D17D5">
        <w:rPr>
          <w:rFonts w:cstheme="minorHAnsi"/>
          <w:b/>
          <w:noProof/>
          <w:sz w:val="22"/>
        </w:rPr>
        <w:t>modal</w:t>
      </w:r>
      <w:r w:rsidR="001E3236" w:rsidRPr="008D17D5">
        <w:rPr>
          <w:rFonts w:cstheme="minorHAnsi"/>
          <w:noProof/>
          <w:sz w:val="22"/>
        </w:rPr>
        <w:t xml:space="preserve"> should be shown with the corresponding </w:t>
      </w:r>
      <w:r w:rsidR="001E3236" w:rsidRPr="008D17D5">
        <w:rPr>
          <w:rFonts w:cstheme="minorHAnsi"/>
          <w:b/>
          <w:noProof/>
          <w:sz w:val="22"/>
        </w:rPr>
        <w:t>message</w:t>
      </w:r>
      <w:r w:rsidR="001E3236" w:rsidRPr="008D17D5">
        <w:rPr>
          <w:rFonts w:cstheme="minorHAnsi"/>
          <w:noProof/>
          <w:sz w:val="22"/>
        </w:rPr>
        <w:t xml:space="preserve"> and </w:t>
      </w:r>
      <w:r w:rsidR="001E3236" w:rsidRPr="008D17D5">
        <w:rPr>
          <w:rFonts w:cstheme="minorHAnsi"/>
          <w:b/>
          <w:noProof/>
          <w:sz w:val="22"/>
        </w:rPr>
        <w:t>buttons</w:t>
      </w:r>
      <w:r w:rsidR="001E3236" w:rsidRPr="008D17D5">
        <w:rPr>
          <w:rFonts w:cstheme="minorHAnsi"/>
          <w:noProof/>
          <w:sz w:val="22"/>
        </w:rPr>
        <w:t xml:space="preserve">. </w:t>
      </w:r>
      <w:r w:rsidR="00FA61F0" w:rsidRPr="008D17D5">
        <w:rPr>
          <w:rFonts w:cstheme="minorHAnsi"/>
          <w:noProof/>
          <w:sz w:val="22"/>
        </w:rPr>
        <w:t>Usage of this modal is optional</w:t>
      </w:r>
      <w:r w:rsidR="001E3236" w:rsidRPr="008D17D5">
        <w:rPr>
          <w:rFonts w:cstheme="minorHAnsi"/>
          <w:noProof/>
          <w:sz w:val="22"/>
        </w:rPr>
        <w:t xml:space="preserve">. </w:t>
      </w:r>
    </w:p>
    <w:p w14:paraId="720721DE" w14:textId="06DDC083" w:rsidR="00E81F42" w:rsidRPr="001E3236" w:rsidRDefault="001E3236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5F9FD7A" wp14:editId="7317A462">
            <wp:extent cx="5922153" cy="2318708"/>
            <wp:effectExtent l="19050" t="19050" r="2540" b="5715"/>
            <wp:docPr id="37" name="Картина 36" descr="Screenshot_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1.png"/>
                    <pic:cNvPicPr/>
                  </pic:nvPicPr>
                  <pic:blipFill rotWithShape="1">
                    <a:blip r:embed="rId25" cstate="print"/>
                    <a:srcRect b="28652"/>
                    <a:stretch/>
                  </pic:blipFill>
                  <pic:spPr bwMode="auto">
                    <a:xfrm>
                      <a:off x="0" y="0"/>
                      <a:ext cx="5964712" cy="23353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1F42" w:rsidRPr="001E3236" w:rsidSect="003515F1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2A1F1" w14:textId="77777777" w:rsidR="0029260E" w:rsidRDefault="0029260E" w:rsidP="008068A2">
      <w:pPr>
        <w:spacing w:after="0" w:line="240" w:lineRule="auto"/>
      </w:pPr>
      <w:r>
        <w:separator/>
      </w:r>
    </w:p>
  </w:endnote>
  <w:endnote w:type="continuationSeparator" w:id="0">
    <w:p w14:paraId="304576A8" w14:textId="77777777" w:rsidR="0029260E" w:rsidRDefault="002926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9018F" w14:textId="77777777" w:rsidR="004E4C1E" w:rsidRDefault="0029260E" w:rsidP="004E4C1E">
    <w:pPr>
      <w:pStyle w:val="Footer"/>
    </w:pPr>
    <w:r>
      <w:rPr>
        <w:noProof/>
      </w:rPr>
      <w:pict w14:anchorId="777891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E5033F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72CD50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57BCE1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99E245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6FE994" wp14:editId="3560C3AF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3FE026" wp14:editId="1986E7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7B3114" wp14:editId="7C16B3E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0013B0" wp14:editId="3400031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83F72D" wp14:editId="04AE676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24744" wp14:editId="0534DB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55C2D" wp14:editId="150DFEB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F1A08D" wp14:editId="54A9148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85F1BC" wp14:editId="2E979FF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A3B72F8" wp14:editId="15B666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76691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6A9E2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D844EF6" w14:textId="4174456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41B8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41B82" w:rsidRPr="00596AA5">
                  <w:rPr>
                    <w:sz w:val="18"/>
                    <w:szCs w:val="18"/>
                  </w:rPr>
                  <w:fldChar w:fldCharType="separate"/>
                </w:r>
                <w:r w:rsidR="00080C86">
                  <w:rPr>
                    <w:noProof/>
                    <w:sz w:val="18"/>
                    <w:szCs w:val="18"/>
                  </w:rPr>
                  <w:t>1</w:t>
                </w:r>
                <w:r w:rsidR="00041B8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9260E">
                  <w:fldChar w:fldCharType="begin"/>
                </w:r>
                <w:r w:rsidR="0029260E">
                  <w:instrText xml:space="preserve"> NUMPAGES   \* MERGEFORMAT </w:instrText>
                </w:r>
                <w:r w:rsidR="0029260E">
                  <w:fldChar w:fldCharType="separate"/>
                </w:r>
                <w:r w:rsidR="00080C86" w:rsidRPr="00080C86">
                  <w:rPr>
                    <w:noProof/>
                    <w:sz w:val="18"/>
                    <w:szCs w:val="18"/>
                  </w:rPr>
                  <w:t>12</w:t>
                </w:r>
                <w:r w:rsidR="0029260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A03FF" w14:textId="77777777" w:rsidR="0029260E" w:rsidRDefault="0029260E" w:rsidP="008068A2">
      <w:pPr>
        <w:spacing w:after="0" w:line="240" w:lineRule="auto"/>
      </w:pPr>
      <w:r>
        <w:separator/>
      </w:r>
    </w:p>
  </w:footnote>
  <w:footnote w:type="continuationSeparator" w:id="0">
    <w:p w14:paraId="536462FF" w14:textId="77777777" w:rsidR="0029260E" w:rsidRDefault="002926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2587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50B56"/>
    <w:multiLevelType w:val="hybridMultilevel"/>
    <w:tmpl w:val="83D4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27757"/>
    <w:multiLevelType w:val="hybridMultilevel"/>
    <w:tmpl w:val="E6EE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87652"/>
    <w:multiLevelType w:val="hybridMultilevel"/>
    <w:tmpl w:val="9F12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06BAE"/>
    <w:multiLevelType w:val="hybridMultilevel"/>
    <w:tmpl w:val="5C30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714368"/>
    <w:multiLevelType w:val="hybridMultilevel"/>
    <w:tmpl w:val="78CE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3F1CC1"/>
    <w:multiLevelType w:val="hybridMultilevel"/>
    <w:tmpl w:val="8B80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1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7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3"/>
  </w:num>
  <w:num w:numId="38">
    <w:abstractNumId w:val="16"/>
  </w:num>
  <w:num w:numId="39">
    <w:abstractNumId w:val="32"/>
  </w:num>
  <w:num w:numId="40">
    <w:abstractNumId w:val="25"/>
  </w:num>
  <w:num w:numId="41">
    <w:abstractNumId w:val="0"/>
  </w:num>
  <w:num w:numId="42">
    <w:abstractNumId w:val="24"/>
  </w:num>
  <w:num w:numId="43">
    <w:abstractNumId w:val="39"/>
  </w:num>
  <w:num w:numId="44">
    <w:abstractNumId w:val="29"/>
  </w:num>
  <w:num w:numId="45">
    <w:abstractNumId w:val="6"/>
  </w:num>
  <w:num w:numId="46">
    <w:abstractNumId w:val="8"/>
  </w:num>
  <w:num w:numId="47">
    <w:abstractNumId w:val="40"/>
  </w:num>
  <w:num w:numId="48">
    <w:abstractNumId w:val="2"/>
  </w:num>
  <w:num w:numId="4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C0MDIyNTA3NTVX0lEKTi0uzszPAykwrAUA/QAR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7B8"/>
    <w:rsid w:val="00041B82"/>
    <w:rsid w:val="00064D15"/>
    <w:rsid w:val="00073070"/>
    <w:rsid w:val="0007606F"/>
    <w:rsid w:val="00080C86"/>
    <w:rsid w:val="0008559D"/>
    <w:rsid w:val="00086727"/>
    <w:rsid w:val="0009209B"/>
    <w:rsid w:val="00092844"/>
    <w:rsid w:val="000A6268"/>
    <w:rsid w:val="000A6794"/>
    <w:rsid w:val="000B39E6"/>
    <w:rsid w:val="000B3E53"/>
    <w:rsid w:val="000B56F0"/>
    <w:rsid w:val="000C5361"/>
    <w:rsid w:val="000D043B"/>
    <w:rsid w:val="00103906"/>
    <w:rsid w:val="001275B9"/>
    <w:rsid w:val="00132343"/>
    <w:rsid w:val="00142C75"/>
    <w:rsid w:val="00143B1B"/>
    <w:rsid w:val="001449E8"/>
    <w:rsid w:val="00155B88"/>
    <w:rsid w:val="001612D5"/>
    <w:rsid w:val="001619DF"/>
    <w:rsid w:val="00164CDC"/>
    <w:rsid w:val="00167CF1"/>
    <w:rsid w:val="00171021"/>
    <w:rsid w:val="00171414"/>
    <w:rsid w:val="00175E1D"/>
    <w:rsid w:val="001837BD"/>
    <w:rsid w:val="00183A2C"/>
    <w:rsid w:val="00193500"/>
    <w:rsid w:val="001943FD"/>
    <w:rsid w:val="001A565E"/>
    <w:rsid w:val="001A6728"/>
    <w:rsid w:val="001B7060"/>
    <w:rsid w:val="001C1FCD"/>
    <w:rsid w:val="001D2464"/>
    <w:rsid w:val="001D4B36"/>
    <w:rsid w:val="001D50AE"/>
    <w:rsid w:val="001E1161"/>
    <w:rsid w:val="001E1604"/>
    <w:rsid w:val="001E3236"/>
    <w:rsid w:val="001E3FEF"/>
    <w:rsid w:val="00202683"/>
    <w:rsid w:val="00215FCE"/>
    <w:rsid w:val="00231A2A"/>
    <w:rsid w:val="002326A7"/>
    <w:rsid w:val="00232E7D"/>
    <w:rsid w:val="00256D6C"/>
    <w:rsid w:val="00264287"/>
    <w:rsid w:val="0026589D"/>
    <w:rsid w:val="002664E1"/>
    <w:rsid w:val="002674C4"/>
    <w:rsid w:val="00273356"/>
    <w:rsid w:val="002819B5"/>
    <w:rsid w:val="002853F4"/>
    <w:rsid w:val="0029260E"/>
    <w:rsid w:val="002958D0"/>
    <w:rsid w:val="002A2D2D"/>
    <w:rsid w:val="002C539D"/>
    <w:rsid w:val="002C71C6"/>
    <w:rsid w:val="002D07CA"/>
    <w:rsid w:val="00305122"/>
    <w:rsid w:val="003230CF"/>
    <w:rsid w:val="0033212E"/>
    <w:rsid w:val="0033490F"/>
    <w:rsid w:val="003515F1"/>
    <w:rsid w:val="00354836"/>
    <w:rsid w:val="00364A62"/>
    <w:rsid w:val="00380A57"/>
    <w:rsid w:val="003817EF"/>
    <w:rsid w:val="00382A45"/>
    <w:rsid w:val="0039348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5"/>
    <w:rsid w:val="004A7E77"/>
    <w:rsid w:val="004A7F0C"/>
    <w:rsid w:val="004B0253"/>
    <w:rsid w:val="004C0A80"/>
    <w:rsid w:val="004C7E7B"/>
    <w:rsid w:val="004D03E1"/>
    <w:rsid w:val="004D29A9"/>
    <w:rsid w:val="004D383F"/>
    <w:rsid w:val="004E01E8"/>
    <w:rsid w:val="004E0D4F"/>
    <w:rsid w:val="004E4C1E"/>
    <w:rsid w:val="004E69A9"/>
    <w:rsid w:val="0050017E"/>
    <w:rsid w:val="00503820"/>
    <w:rsid w:val="005054C7"/>
    <w:rsid w:val="00507F81"/>
    <w:rsid w:val="005172E9"/>
    <w:rsid w:val="00517B12"/>
    <w:rsid w:val="00524789"/>
    <w:rsid w:val="00527BE8"/>
    <w:rsid w:val="0053662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3C7"/>
    <w:rsid w:val="00596357"/>
    <w:rsid w:val="00596AA5"/>
    <w:rsid w:val="005A3565"/>
    <w:rsid w:val="005B0164"/>
    <w:rsid w:val="005B4386"/>
    <w:rsid w:val="005C131C"/>
    <w:rsid w:val="005C6A24"/>
    <w:rsid w:val="005E0280"/>
    <w:rsid w:val="005E04CE"/>
    <w:rsid w:val="005E6CC9"/>
    <w:rsid w:val="00600083"/>
    <w:rsid w:val="00604363"/>
    <w:rsid w:val="006105F6"/>
    <w:rsid w:val="00624212"/>
    <w:rsid w:val="006242A9"/>
    <w:rsid w:val="00624DCF"/>
    <w:rsid w:val="00625271"/>
    <w:rsid w:val="0063342B"/>
    <w:rsid w:val="00640502"/>
    <w:rsid w:val="00644D27"/>
    <w:rsid w:val="00656E11"/>
    <w:rsid w:val="006640AE"/>
    <w:rsid w:val="00670041"/>
    <w:rsid w:val="00671FE2"/>
    <w:rsid w:val="00677319"/>
    <w:rsid w:val="0068048E"/>
    <w:rsid w:val="00686C0C"/>
    <w:rsid w:val="00695634"/>
    <w:rsid w:val="006A2531"/>
    <w:rsid w:val="006B53C5"/>
    <w:rsid w:val="006B6E97"/>
    <w:rsid w:val="006D239A"/>
    <w:rsid w:val="006E1302"/>
    <w:rsid w:val="006E2245"/>
    <w:rsid w:val="006E55B4"/>
    <w:rsid w:val="006E7E50"/>
    <w:rsid w:val="006F7B82"/>
    <w:rsid w:val="00704432"/>
    <w:rsid w:val="007051DF"/>
    <w:rsid w:val="00724DA4"/>
    <w:rsid w:val="007309CB"/>
    <w:rsid w:val="00763912"/>
    <w:rsid w:val="00774E44"/>
    <w:rsid w:val="00785258"/>
    <w:rsid w:val="00791F02"/>
    <w:rsid w:val="0079324A"/>
    <w:rsid w:val="00794EEE"/>
    <w:rsid w:val="00797638"/>
    <w:rsid w:val="007A0B5A"/>
    <w:rsid w:val="007A635E"/>
    <w:rsid w:val="007B3686"/>
    <w:rsid w:val="007C2C37"/>
    <w:rsid w:val="007C3E81"/>
    <w:rsid w:val="007C42AC"/>
    <w:rsid w:val="007C59D6"/>
    <w:rsid w:val="007D742F"/>
    <w:rsid w:val="007E0960"/>
    <w:rsid w:val="007E4E4F"/>
    <w:rsid w:val="007F04BF"/>
    <w:rsid w:val="007F12EE"/>
    <w:rsid w:val="007F177C"/>
    <w:rsid w:val="007F5F65"/>
    <w:rsid w:val="00801502"/>
    <w:rsid w:val="00803217"/>
    <w:rsid w:val="008063E1"/>
    <w:rsid w:val="008068A2"/>
    <w:rsid w:val="008105A0"/>
    <w:rsid w:val="00827BAB"/>
    <w:rsid w:val="00836CA4"/>
    <w:rsid w:val="0085184F"/>
    <w:rsid w:val="00861625"/>
    <w:rsid w:val="008617B5"/>
    <w:rsid w:val="00870828"/>
    <w:rsid w:val="00872DC0"/>
    <w:rsid w:val="0088080B"/>
    <w:rsid w:val="008948D1"/>
    <w:rsid w:val="008A090C"/>
    <w:rsid w:val="008B07D7"/>
    <w:rsid w:val="008B557F"/>
    <w:rsid w:val="008C2344"/>
    <w:rsid w:val="008C2B83"/>
    <w:rsid w:val="008C5930"/>
    <w:rsid w:val="008D17D5"/>
    <w:rsid w:val="008D6097"/>
    <w:rsid w:val="008E33A9"/>
    <w:rsid w:val="008E6CF3"/>
    <w:rsid w:val="008F202C"/>
    <w:rsid w:val="008F5B43"/>
    <w:rsid w:val="008F5FDB"/>
    <w:rsid w:val="00902E68"/>
    <w:rsid w:val="00912BC6"/>
    <w:rsid w:val="00915CFF"/>
    <w:rsid w:val="0092145D"/>
    <w:rsid w:val="00923EB0"/>
    <w:rsid w:val="009254B7"/>
    <w:rsid w:val="009254EC"/>
    <w:rsid w:val="00926A77"/>
    <w:rsid w:val="00930CEE"/>
    <w:rsid w:val="00941FFF"/>
    <w:rsid w:val="00955691"/>
    <w:rsid w:val="00961157"/>
    <w:rsid w:val="00964267"/>
    <w:rsid w:val="00965C5B"/>
    <w:rsid w:val="0096684B"/>
    <w:rsid w:val="009707A0"/>
    <w:rsid w:val="00972C7F"/>
    <w:rsid w:val="00976E46"/>
    <w:rsid w:val="009B4FB4"/>
    <w:rsid w:val="009C0C39"/>
    <w:rsid w:val="009D1805"/>
    <w:rsid w:val="009E1A09"/>
    <w:rsid w:val="009F1C6C"/>
    <w:rsid w:val="009F6E0D"/>
    <w:rsid w:val="00A02545"/>
    <w:rsid w:val="00A025E6"/>
    <w:rsid w:val="00A05555"/>
    <w:rsid w:val="00A06D89"/>
    <w:rsid w:val="00A06D94"/>
    <w:rsid w:val="00A10646"/>
    <w:rsid w:val="00A11AA8"/>
    <w:rsid w:val="00A35790"/>
    <w:rsid w:val="00A45A89"/>
    <w:rsid w:val="00A47F12"/>
    <w:rsid w:val="00A50425"/>
    <w:rsid w:val="00A66DE2"/>
    <w:rsid w:val="00A70227"/>
    <w:rsid w:val="00A82CB1"/>
    <w:rsid w:val="00A847D3"/>
    <w:rsid w:val="00A87DE8"/>
    <w:rsid w:val="00AA3772"/>
    <w:rsid w:val="00AB106E"/>
    <w:rsid w:val="00AB2224"/>
    <w:rsid w:val="00AC2E92"/>
    <w:rsid w:val="00AC36D6"/>
    <w:rsid w:val="00AC60FE"/>
    <w:rsid w:val="00AC77AD"/>
    <w:rsid w:val="00AD3214"/>
    <w:rsid w:val="00AE05D3"/>
    <w:rsid w:val="00AE355A"/>
    <w:rsid w:val="00B148DD"/>
    <w:rsid w:val="00B2472A"/>
    <w:rsid w:val="00B358D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1E3"/>
    <w:rsid w:val="00BA1F40"/>
    <w:rsid w:val="00BA4820"/>
    <w:rsid w:val="00BB05FA"/>
    <w:rsid w:val="00BB5B10"/>
    <w:rsid w:val="00BC56D6"/>
    <w:rsid w:val="00BD4AAD"/>
    <w:rsid w:val="00BE399E"/>
    <w:rsid w:val="00BF04D6"/>
    <w:rsid w:val="00BF1775"/>
    <w:rsid w:val="00BF201D"/>
    <w:rsid w:val="00C0490B"/>
    <w:rsid w:val="00C07904"/>
    <w:rsid w:val="00C121AF"/>
    <w:rsid w:val="00C14C80"/>
    <w:rsid w:val="00C27853"/>
    <w:rsid w:val="00C355A5"/>
    <w:rsid w:val="00C4296F"/>
    <w:rsid w:val="00C43B64"/>
    <w:rsid w:val="00C53F37"/>
    <w:rsid w:val="00C5499A"/>
    <w:rsid w:val="00C62A0F"/>
    <w:rsid w:val="00C82862"/>
    <w:rsid w:val="00C84E4D"/>
    <w:rsid w:val="00CA2FD0"/>
    <w:rsid w:val="00CA5FF7"/>
    <w:rsid w:val="00CB22B7"/>
    <w:rsid w:val="00CB626D"/>
    <w:rsid w:val="00CD5181"/>
    <w:rsid w:val="00CD7485"/>
    <w:rsid w:val="00CE2360"/>
    <w:rsid w:val="00CE236C"/>
    <w:rsid w:val="00CE7C19"/>
    <w:rsid w:val="00CF0047"/>
    <w:rsid w:val="00CF4472"/>
    <w:rsid w:val="00D17165"/>
    <w:rsid w:val="00D22895"/>
    <w:rsid w:val="00D3038E"/>
    <w:rsid w:val="00D3404A"/>
    <w:rsid w:val="00D3695E"/>
    <w:rsid w:val="00D4354E"/>
    <w:rsid w:val="00D43F69"/>
    <w:rsid w:val="00D50F79"/>
    <w:rsid w:val="00D671BF"/>
    <w:rsid w:val="00D67A9D"/>
    <w:rsid w:val="00D73957"/>
    <w:rsid w:val="00D8395C"/>
    <w:rsid w:val="00D910AA"/>
    <w:rsid w:val="00D9315B"/>
    <w:rsid w:val="00D945B6"/>
    <w:rsid w:val="00D95527"/>
    <w:rsid w:val="00DA028F"/>
    <w:rsid w:val="00DA3CC4"/>
    <w:rsid w:val="00DC28E6"/>
    <w:rsid w:val="00DC34C9"/>
    <w:rsid w:val="00DC79E8"/>
    <w:rsid w:val="00DD4626"/>
    <w:rsid w:val="00DD55F0"/>
    <w:rsid w:val="00DD7BB2"/>
    <w:rsid w:val="00DE1B8E"/>
    <w:rsid w:val="00DF00FA"/>
    <w:rsid w:val="00DF57D8"/>
    <w:rsid w:val="00DF6F6D"/>
    <w:rsid w:val="00E032C5"/>
    <w:rsid w:val="00E07A4A"/>
    <w:rsid w:val="00E24C6A"/>
    <w:rsid w:val="00E25811"/>
    <w:rsid w:val="00E32F85"/>
    <w:rsid w:val="00E335AB"/>
    <w:rsid w:val="00E36FD8"/>
    <w:rsid w:val="00E37380"/>
    <w:rsid w:val="00E465C4"/>
    <w:rsid w:val="00E508CD"/>
    <w:rsid w:val="00E63F64"/>
    <w:rsid w:val="00E73D74"/>
    <w:rsid w:val="00E74623"/>
    <w:rsid w:val="00E80E3D"/>
    <w:rsid w:val="00E8141E"/>
    <w:rsid w:val="00E81F42"/>
    <w:rsid w:val="00E86D42"/>
    <w:rsid w:val="00E870B8"/>
    <w:rsid w:val="00EA1019"/>
    <w:rsid w:val="00EA3B29"/>
    <w:rsid w:val="00EB7421"/>
    <w:rsid w:val="00EC36F5"/>
    <w:rsid w:val="00EC4641"/>
    <w:rsid w:val="00EC5A4D"/>
    <w:rsid w:val="00ED0DEA"/>
    <w:rsid w:val="00ED36D6"/>
    <w:rsid w:val="00ED73C4"/>
    <w:rsid w:val="00EE2AD8"/>
    <w:rsid w:val="00EE51AE"/>
    <w:rsid w:val="00F20B48"/>
    <w:rsid w:val="00F258BA"/>
    <w:rsid w:val="00F27E9C"/>
    <w:rsid w:val="00F41F41"/>
    <w:rsid w:val="00F46918"/>
    <w:rsid w:val="00F46DDE"/>
    <w:rsid w:val="00F655ED"/>
    <w:rsid w:val="00F6761A"/>
    <w:rsid w:val="00F7033C"/>
    <w:rsid w:val="00F70A5F"/>
    <w:rsid w:val="00F72BC4"/>
    <w:rsid w:val="00F9383E"/>
    <w:rsid w:val="00F96D0D"/>
    <w:rsid w:val="00F976AD"/>
    <w:rsid w:val="00FA0EFB"/>
    <w:rsid w:val="00FA61F0"/>
    <w:rsid w:val="00FA6461"/>
    <w:rsid w:val="00FB09A4"/>
    <w:rsid w:val="00FD55CC"/>
    <w:rsid w:val="00FD66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1A36565"/>
  <w15:docId w15:val="{96828B8B-9EFD-4C58-B2BE-B1E312FB1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27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objectbox">
    <w:name w:val="objectbox"/>
    <w:basedOn w:val="DefaultParagraphFont"/>
    <w:rsid w:val="00CE7C19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3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E5E84-BCFC-4D53-A198-CE386BDFC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0</TotalTime>
  <Pages>10</Pages>
  <Words>1389</Words>
  <Characters>7919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78</cp:revision>
  <cp:lastPrinted>2023-05-04T06:05:00Z</cp:lastPrinted>
  <dcterms:created xsi:type="dcterms:W3CDTF">2019-11-12T12:29:00Z</dcterms:created>
  <dcterms:modified xsi:type="dcterms:W3CDTF">2024-08-21T10:53:00Z</dcterms:modified>
  <cp:category>computer programming; programming</cp:category>
</cp:coreProperties>
</file>